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A5B" w:rsidRDefault="00A9152D">
      <w:bookmarkStart w:id="0" w:name="_GoBack"/>
      <w:bookmarkEnd w:id="0"/>
      <w:r w:rsidRPr="00276967">
        <w:rPr>
          <w:rFonts w:ascii="Cambria" w:eastAsia="Cambria" w:hAnsi="Cambria" w:cs="Cambria"/>
          <w:b/>
          <w:noProof/>
          <w:sz w:val="24"/>
          <w:szCs w:val="24"/>
        </w:rPr>
        <w:drawing>
          <wp:inline distT="0" distB="0" distL="0" distR="0" wp14:anchorId="0F1FB0AA" wp14:editId="4DC927F3">
            <wp:extent cx="2658110" cy="61658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 l="2618" r="2479"/>
                    <a:stretch>
                      <a:fillRect/>
                    </a:stretch>
                  </pic:blipFill>
                  <pic:spPr>
                    <a:xfrm>
                      <a:off x="0" y="0"/>
                      <a:ext cx="2658110" cy="6165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9152D" w:rsidRDefault="00A9152D"/>
    <w:p w:rsidR="00BA1746" w:rsidRDefault="00BA1746" w:rsidP="00A9152D">
      <w:pPr>
        <w:jc w:val="center"/>
        <w:rPr>
          <w:rFonts w:ascii="Cambria" w:eastAsia="Cambria" w:hAnsi="Cambria" w:cs="Cambria"/>
          <w:b/>
          <w:sz w:val="52"/>
          <w:szCs w:val="48"/>
        </w:rPr>
      </w:pPr>
    </w:p>
    <w:p w:rsidR="00A9152D" w:rsidRDefault="00A9152D" w:rsidP="00A9152D">
      <w:pPr>
        <w:jc w:val="center"/>
        <w:rPr>
          <w:rFonts w:ascii="Cambria" w:eastAsia="Cambria" w:hAnsi="Cambria" w:cs="Cambria"/>
          <w:b/>
          <w:sz w:val="52"/>
          <w:szCs w:val="48"/>
        </w:rPr>
      </w:pPr>
      <w:r>
        <w:rPr>
          <w:rFonts w:ascii="Cambria" w:eastAsia="Cambria" w:hAnsi="Cambria" w:cs="Cambria"/>
          <w:b/>
          <w:sz w:val="52"/>
          <w:szCs w:val="48"/>
        </w:rPr>
        <w:t>Capstone Project</w:t>
      </w:r>
    </w:p>
    <w:p w:rsidR="00A9152D" w:rsidRDefault="00A9152D" w:rsidP="00A9152D">
      <w:pPr>
        <w:jc w:val="center"/>
        <w:rPr>
          <w:rFonts w:ascii="Cambria" w:eastAsia="Cambria" w:hAnsi="Cambria" w:cs="Cambria"/>
          <w:sz w:val="30"/>
          <w:szCs w:val="48"/>
        </w:rPr>
      </w:pPr>
      <w:r w:rsidRPr="00A9152D">
        <w:rPr>
          <w:rFonts w:ascii="Cambria" w:eastAsia="Cambria" w:hAnsi="Cambria" w:cs="Cambria"/>
          <w:sz w:val="30"/>
          <w:szCs w:val="48"/>
        </w:rPr>
        <w:t>Rheinol Quick Service</w:t>
      </w: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tbl>
      <w:tblPr>
        <w:tblW w:w="8789" w:type="dxa"/>
        <w:tblInd w:w="445" w:type="dxa"/>
        <w:tblBorders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521"/>
      </w:tblGrid>
      <w:tr w:rsidR="00A9152D" w:rsidRPr="00276967" w:rsidTr="00A9152D">
        <w:tc>
          <w:tcPr>
            <w:tcW w:w="87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1" w:themeFillTint="66"/>
            <w:vAlign w:val="center"/>
          </w:tcPr>
          <w:p w:rsidR="00A9152D" w:rsidRPr="00276967" w:rsidRDefault="00A9152D" w:rsidP="00D50A5B">
            <w:pPr>
              <w:widowControl w:val="0"/>
              <w:jc w:val="center"/>
              <w:rPr>
                <w:rFonts w:ascii="Cambria" w:eastAsia="Cambria" w:hAnsi="Cambria" w:cs="Cambria"/>
                <w:b/>
                <w:sz w:val="26"/>
                <w:szCs w:val="26"/>
              </w:rPr>
            </w:pPr>
            <w:r>
              <w:rPr>
                <w:rFonts w:ascii="Cambria" w:eastAsia="Cambria" w:hAnsi="Cambria" w:cs="Cambria"/>
                <w:b/>
                <w:sz w:val="32"/>
                <w:szCs w:val="26"/>
              </w:rPr>
              <w:t>Group 15</w:t>
            </w:r>
            <w:r w:rsidRPr="00276967">
              <w:rPr>
                <w:rFonts w:ascii="Cambria" w:eastAsia="Cambria" w:hAnsi="Cambria" w:cs="Cambria"/>
                <w:b/>
                <w:sz w:val="32"/>
                <w:szCs w:val="26"/>
              </w:rPr>
              <w:t xml:space="preserve"> – IS</w:t>
            </w:r>
          </w:p>
        </w:tc>
      </w:tr>
      <w:tr w:rsidR="00A9152D" w:rsidRPr="00276967" w:rsidTr="00A9152D">
        <w:trPr>
          <w:trHeight w:val="1228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152D" w:rsidRPr="00276967" w:rsidRDefault="00A9152D" w:rsidP="00D50A5B">
            <w:pPr>
              <w:widowControl w:val="0"/>
              <w:jc w:val="right"/>
              <w:rPr>
                <w:rFonts w:ascii="Cambria" w:eastAsia="Cambria" w:hAnsi="Cambria" w:cs="Cambria"/>
                <w:b/>
                <w:sz w:val="26"/>
                <w:szCs w:val="26"/>
              </w:rPr>
            </w:pPr>
            <w:r w:rsidRPr="00276967">
              <w:rPr>
                <w:rFonts w:ascii="Cambria" w:eastAsia="Cambria" w:hAnsi="Cambria" w:cs="Cambria"/>
                <w:b/>
                <w:sz w:val="26"/>
                <w:szCs w:val="26"/>
              </w:rPr>
              <w:t>Group members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152D" w:rsidRPr="00276967" w:rsidRDefault="00A9152D" w:rsidP="00D50A5B">
            <w:pPr>
              <w:widowControl w:val="0"/>
              <w:rPr>
                <w:rFonts w:ascii="Cambria" w:eastAsia="Cambria" w:hAnsi="Cambria" w:cs="Cambria"/>
                <w:sz w:val="26"/>
                <w:szCs w:val="26"/>
              </w:rPr>
            </w:pPr>
            <w:r>
              <w:rPr>
                <w:rFonts w:ascii="Cambria" w:eastAsia="Cambria" w:hAnsi="Cambria" w:cs="Cambria"/>
                <w:sz w:val="26"/>
                <w:szCs w:val="26"/>
              </w:rPr>
              <w:t>Lê Đình Thiện Vũ – SE</w:t>
            </w:r>
            <w:r w:rsidR="00D50A5B">
              <w:rPr>
                <w:rFonts w:ascii="Cambria" w:eastAsia="Cambria" w:hAnsi="Cambria" w:cs="Cambria"/>
                <w:sz w:val="26"/>
                <w:szCs w:val="26"/>
              </w:rPr>
              <w:t>62590</w:t>
            </w:r>
            <w:r w:rsidRPr="00276967">
              <w:rPr>
                <w:rFonts w:ascii="Cambria" w:eastAsia="Cambria" w:hAnsi="Cambria" w:cs="Cambria"/>
                <w:sz w:val="26"/>
                <w:szCs w:val="26"/>
              </w:rPr>
              <w:t xml:space="preserve"> (Leader)</w:t>
            </w:r>
          </w:p>
          <w:sdt>
            <w:sdtPr>
              <w:rPr>
                <w:rFonts w:ascii="Cambria" w:hAnsi="Cambria"/>
              </w:rPr>
              <w:tag w:val="goog_rdk_15"/>
              <w:id w:val="343684368"/>
            </w:sdtPr>
            <w:sdtEndPr/>
            <w:sdtContent>
              <w:p w:rsidR="00A9152D" w:rsidRPr="00276967" w:rsidRDefault="00A9152D" w:rsidP="00D50A5B">
                <w:pPr>
                  <w:widowControl w:val="0"/>
                  <w:rPr>
                    <w:rFonts w:ascii="Cambria" w:eastAsia="Cambria" w:hAnsi="Cambria" w:cs="Cambria"/>
                    <w:sz w:val="26"/>
                    <w:szCs w:val="26"/>
                  </w:rPr>
                </w:pPr>
                <w:r>
                  <w:rPr>
                    <w:rFonts w:ascii="Cambria" w:eastAsia="Cambria" w:hAnsi="Cambria" w:cs="Cambria"/>
                    <w:sz w:val="26"/>
                    <w:szCs w:val="26"/>
                  </w:rPr>
                  <w:t>Phan Ánh Phúc</w:t>
                </w:r>
                <w:r w:rsidRPr="00276967">
                  <w:rPr>
                    <w:rFonts w:ascii="Cambria" w:eastAsia="Cambria" w:hAnsi="Cambria" w:cs="Cambria"/>
                    <w:sz w:val="26"/>
                    <w:szCs w:val="26"/>
                  </w:rPr>
                  <w:t xml:space="preserve"> – SE62</w:t>
                </w:r>
                <w:r>
                  <w:rPr>
                    <w:rFonts w:ascii="Cambria" w:eastAsia="Cambria" w:hAnsi="Cambria" w:cs="Cambria"/>
                    <w:sz w:val="26"/>
                    <w:szCs w:val="26"/>
                  </w:rPr>
                  <w:t>543</w:t>
                </w:r>
              </w:p>
            </w:sdtContent>
          </w:sdt>
          <w:sdt>
            <w:sdtPr>
              <w:rPr>
                <w:rFonts w:ascii="Cambria" w:hAnsi="Cambria"/>
              </w:rPr>
              <w:tag w:val="goog_rdk_16"/>
              <w:id w:val="-28414429"/>
            </w:sdtPr>
            <w:sdtEndPr/>
            <w:sdtContent>
              <w:p w:rsidR="00A9152D" w:rsidRPr="00276967" w:rsidRDefault="00A9152D" w:rsidP="00A9152D">
                <w:pPr>
                  <w:widowControl w:val="0"/>
                  <w:rPr>
                    <w:rFonts w:ascii="Cambria" w:hAnsi="Cambria"/>
                  </w:rPr>
                </w:pPr>
                <w:r>
                  <w:rPr>
                    <w:rFonts w:ascii="Cambria" w:eastAsia="Cambria" w:hAnsi="Cambria" w:cs="Cambria"/>
                    <w:sz w:val="26"/>
                    <w:szCs w:val="26"/>
                  </w:rPr>
                  <w:t>Đặng Hữu Phương Nam – SE</w:t>
                </w:r>
                <w:r w:rsidR="00D50A5B">
                  <w:rPr>
                    <w:rFonts w:ascii="Cambria" w:eastAsia="Cambria" w:hAnsi="Cambria" w:cs="Cambria"/>
                    <w:sz w:val="26"/>
                    <w:szCs w:val="26"/>
                  </w:rPr>
                  <w:t>62167</w:t>
                </w:r>
              </w:p>
            </w:sdtContent>
          </w:sdt>
        </w:tc>
      </w:tr>
      <w:tr w:rsidR="00A9152D" w:rsidRPr="00276967" w:rsidTr="00A9152D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152D" w:rsidRPr="00276967" w:rsidRDefault="00A9152D" w:rsidP="00D50A5B">
            <w:pPr>
              <w:widowControl w:val="0"/>
              <w:jc w:val="right"/>
              <w:rPr>
                <w:rFonts w:ascii="Cambria" w:eastAsia="Cambria" w:hAnsi="Cambria" w:cs="Cambria"/>
                <w:b/>
                <w:sz w:val="26"/>
                <w:szCs w:val="26"/>
              </w:rPr>
            </w:pPr>
            <w:r w:rsidRPr="00276967">
              <w:rPr>
                <w:rFonts w:ascii="Cambria" w:eastAsia="Cambria" w:hAnsi="Cambria" w:cs="Cambria"/>
                <w:b/>
                <w:sz w:val="26"/>
                <w:szCs w:val="26"/>
              </w:rPr>
              <w:t>Supervisor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152D" w:rsidRPr="00276967" w:rsidRDefault="00A9152D" w:rsidP="00D50A5B">
            <w:pPr>
              <w:widowControl w:val="0"/>
              <w:rPr>
                <w:rFonts w:ascii="Cambria" w:hAnsi="Cambria"/>
              </w:rPr>
            </w:pPr>
            <w:r>
              <w:rPr>
                <w:rFonts w:ascii="Cambria" w:eastAsia="Cambria" w:hAnsi="Cambria" w:cs="Cambria"/>
                <w:sz w:val="26"/>
                <w:szCs w:val="26"/>
              </w:rPr>
              <w:t>Nguyễn Thị Cẩm Hương</w:t>
            </w:r>
          </w:p>
        </w:tc>
      </w:tr>
      <w:tr w:rsidR="00A9152D" w:rsidRPr="00276967" w:rsidTr="00A9152D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152D" w:rsidRPr="00276967" w:rsidRDefault="00A9152D" w:rsidP="00D50A5B">
            <w:pPr>
              <w:widowControl w:val="0"/>
              <w:jc w:val="right"/>
              <w:rPr>
                <w:rFonts w:ascii="Cambria" w:eastAsia="Cambria" w:hAnsi="Cambria" w:cs="Cambria"/>
                <w:b/>
                <w:sz w:val="26"/>
                <w:szCs w:val="26"/>
              </w:rPr>
            </w:pPr>
            <w:r w:rsidRPr="00276967">
              <w:rPr>
                <w:rFonts w:ascii="Cambria" w:eastAsia="Cambria" w:hAnsi="Cambria" w:cs="Cambria"/>
                <w:b/>
                <w:sz w:val="26"/>
                <w:szCs w:val="26"/>
              </w:rPr>
              <w:t>Ext. Supervisor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152D" w:rsidRPr="00276967" w:rsidRDefault="00A9152D" w:rsidP="00D50A5B">
            <w:pPr>
              <w:widowControl w:val="0"/>
              <w:rPr>
                <w:rFonts w:ascii="Cambria" w:eastAsia="Cambria" w:hAnsi="Cambria" w:cs="Cambria"/>
                <w:sz w:val="26"/>
                <w:szCs w:val="26"/>
              </w:rPr>
            </w:pPr>
            <w:r w:rsidRPr="00276967">
              <w:rPr>
                <w:rFonts w:ascii="Cambria" w:eastAsia="Cambria" w:hAnsi="Cambria" w:cs="Cambria"/>
                <w:sz w:val="26"/>
                <w:szCs w:val="26"/>
              </w:rPr>
              <w:t>N/A</w:t>
            </w:r>
          </w:p>
        </w:tc>
      </w:tr>
      <w:tr w:rsidR="00A9152D" w:rsidRPr="00276967" w:rsidTr="00A9152D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152D" w:rsidRPr="00276967" w:rsidRDefault="00A9152D" w:rsidP="00D50A5B">
            <w:pPr>
              <w:widowControl w:val="0"/>
              <w:jc w:val="right"/>
              <w:rPr>
                <w:rFonts w:ascii="Cambria" w:eastAsia="Cambria" w:hAnsi="Cambria" w:cs="Cambria"/>
                <w:b/>
                <w:sz w:val="26"/>
                <w:szCs w:val="26"/>
              </w:rPr>
            </w:pPr>
            <w:r w:rsidRPr="00276967">
              <w:rPr>
                <w:rFonts w:ascii="Cambria" w:eastAsia="Cambria" w:hAnsi="Cambria" w:cs="Cambria"/>
                <w:b/>
                <w:sz w:val="26"/>
                <w:szCs w:val="26"/>
              </w:rPr>
              <w:t>Project Code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="Cambria" w:hAnsi="Cambria"/>
              </w:rPr>
              <w:tag w:val="goog_rdk_23"/>
              <w:id w:val="-1939753223"/>
            </w:sdtPr>
            <w:sdtEndPr/>
            <w:sdtContent>
              <w:p w:rsidR="00A9152D" w:rsidRPr="00276967" w:rsidRDefault="00A9152D" w:rsidP="00D50A5B">
                <w:pPr>
                  <w:widowControl w:val="0"/>
                  <w:rPr>
                    <w:rFonts w:ascii="Cambria" w:hAnsi="Cambria"/>
                  </w:rPr>
                </w:pPr>
                <w:r>
                  <w:rPr>
                    <w:rFonts w:ascii="Cambria" w:eastAsia="Cambria" w:hAnsi="Cambria" w:cs="Cambria"/>
                    <w:sz w:val="26"/>
                    <w:szCs w:val="26"/>
                  </w:rPr>
                  <w:t>Rheinol Quick Service</w:t>
                </w:r>
              </w:p>
            </w:sdtContent>
          </w:sdt>
        </w:tc>
      </w:tr>
    </w:tbl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Default="00A9152D" w:rsidP="00A9152D">
      <w:pPr>
        <w:rPr>
          <w:rFonts w:ascii="Cambria" w:eastAsia="Cambria" w:hAnsi="Cambria" w:cs="Cambria"/>
          <w:sz w:val="30"/>
          <w:szCs w:val="48"/>
        </w:rPr>
      </w:pPr>
    </w:p>
    <w:p w:rsidR="00A9152D" w:rsidRPr="00A9152D" w:rsidRDefault="00A9152D" w:rsidP="00A9152D">
      <w:pPr>
        <w:jc w:val="center"/>
        <w:rPr>
          <w:rFonts w:ascii="Cambria" w:eastAsia="Cambria" w:hAnsi="Cambria" w:cs="Cambria"/>
          <w:sz w:val="30"/>
          <w:szCs w:val="48"/>
        </w:rPr>
      </w:pPr>
      <w:r w:rsidRPr="00276967">
        <w:rPr>
          <w:rFonts w:ascii="Cambria" w:eastAsia="Cambria" w:hAnsi="Cambria" w:cs="Cambria"/>
          <w:sz w:val="24"/>
          <w:szCs w:val="24"/>
        </w:rPr>
        <w:t xml:space="preserve">– </w:t>
      </w:r>
      <w:r w:rsidRPr="00276967">
        <w:rPr>
          <w:rFonts w:ascii="Cambria" w:eastAsia="Cambria" w:hAnsi="Cambria" w:cs="Cambria"/>
          <w:b/>
          <w:sz w:val="24"/>
          <w:szCs w:val="24"/>
        </w:rPr>
        <w:t>Ho Chi Minh, 18</w:t>
      </w:r>
      <w:r w:rsidR="00D50A5B">
        <w:rPr>
          <w:rFonts w:ascii="Cambria" w:eastAsia="Cambria" w:hAnsi="Cambria" w:cs="Cambria"/>
          <w:b/>
          <w:sz w:val="24"/>
          <w:szCs w:val="24"/>
          <w:vertAlign w:val="superscript"/>
        </w:rPr>
        <w:t>th</w:t>
      </w:r>
      <w:r w:rsidRPr="00276967">
        <w:rPr>
          <w:rFonts w:ascii="Cambria" w:eastAsia="Cambria" w:hAnsi="Cambria" w:cs="Cambria"/>
          <w:b/>
          <w:sz w:val="24"/>
          <w:szCs w:val="24"/>
        </w:rPr>
        <w:t xml:space="preserve"> </w:t>
      </w:r>
      <w:r w:rsidR="00D50A5B">
        <w:rPr>
          <w:rFonts w:ascii="Cambria" w:eastAsia="Cambria" w:hAnsi="Cambria" w:cs="Cambria"/>
          <w:b/>
          <w:sz w:val="24"/>
          <w:szCs w:val="24"/>
        </w:rPr>
        <w:t>Aug</w:t>
      </w:r>
      <w:r w:rsidRPr="00276967">
        <w:rPr>
          <w:rFonts w:ascii="Cambria" w:eastAsia="Cambria" w:hAnsi="Cambria" w:cs="Cambria"/>
          <w:b/>
          <w:sz w:val="24"/>
          <w:szCs w:val="24"/>
        </w:rPr>
        <w:t xml:space="preserve"> 2019</w:t>
      </w:r>
      <w:r w:rsidRPr="00276967">
        <w:rPr>
          <w:rFonts w:ascii="Cambria" w:eastAsia="Cambria" w:hAnsi="Cambria" w:cs="Cambria"/>
          <w:sz w:val="24"/>
          <w:szCs w:val="24"/>
        </w:rPr>
        <w:t xml:space="preserve"> –</w:t>
      </w:r>
    </w:p>
    <w:p w:rsidR="00A9152D" w:rsidRDefault="00A9152D" w:rsidP="00A9152D"/>
    <w:p w:rsidR="00A9152D" w:rsidRDefault="00A9152D" w:rsidP="00A9152D"/>
    <w:p w:rsidR="00D50A5B" w:rsidRDefault="00D50A5B" w:rsidP="00A9152D"/>
    <w:p w:rsidR="00D50A5B" w:rsidRDefault="00D50A5B" w:rsidP="00A9152D"/>
    <w:p w:rsidR="00D50A5B" w:rsidRP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  <w:r w:rsidRPr="00D50A5B">
        <w:rPr>
          <w:b/>
          <w:sz w:val="62"/>
        </w:rPr>
        <w:t>REPORT TESTING</w:t>
      </w: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jc w:val="center"/>
        <w:rPr>
          <w:b/>
          <w:sz w:val="62"/>
        </w:rPr>
      </w:pPr>
    </w:p>
    <w:p w:rsidR="00D50A5B" w:rsidRDefault="00D50A5B" w:rsidP="00D50A5B">
      <w:pPr>
        <w:rPr>
          <w:rFonts w:ascii="Cambria" w:hAnsi="Cambria"/>
          <w:b/>
          <w:sz w:val="32"/>
          <w:szCs w:val="32"/>
        </w:rPr>
      </w:pPr>
      <w:r w:rsidRPr="00276967">
        <w:rPr>
          <w:rFonts w:ascii="Cambria" w:hAnsi="Cambria"/>
          <w:b/>
          <w:sz w:val="32"/>
          <w:szCs w:val="32"/>
        </w:rPr>
        <w:lastRenderedPageBreak/>
        <w:t>Table of Contents</w:t>
      </w:r>
    </w:p>
    <w:p w:rsidR="00883297" w:rsidRPr="00276967" w:rsidRDefault="00883297" w:rsidP="00D50A5B">
      <w:pPr>
        <w:rPr>
          <w:rFonts w:ascii="Cambria" w:hAnsi="Cambria"/>
          <w:b/>
          <w:sz w:val="32"/>
          <w:szCs w:val="32"/>
        </w:rPr>
      </w:pPr>
    </w:p>
    <w:p w:rsidR="00D50A5B" w:rsidRDefault="00D50A5B" w:rsidP="00EF6E99">
      <w:pPr>
        <w:pStyle w:val="TOC1"/>
      </w:pPr>
      <w:r>
        <w:rPr>
          <w:sz w:val="26"/>
        </w:rPr>
        <w:fldChar w:fldCharType="begin"/>
      </w:r>
      <w:r>
        <w:rPr>
          <w:sz w:val="26"/>
        </w:rPr>
        <w:instrText xml:space="preserve"> TOC \h \z \t "Style1,1,Style2,2,Style3,3" </w:instrText>
      </w:r>
      <w:r>
        <w:rPr>
          <w:sz w:val="26"/>
        </w:rPr>
        <w:fldChar w:fldCharType="separate"/>
      </w:r>
      <w:hyperlink w:anchor="_Toc17024933" w:history="1">
        <w:r w:rsidRPr="00B24F04">
          <w:rPr>
            <w:rStyle w:val="Hyperlink"/>
          </w:rPr>
          <w:t>A. Customer Test C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0249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EF6E99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34" w:history="1">
        <w:r w:rsidR="00D50A5B" w:rsidRPr="00B24F04">
          <w:rPr>
            <w:rStyle w:val="Hyperlink"/>
            <w:noProof/>
          </w:rPr>
          <w:t>1. Search product, service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34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5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35" w:history="1">
        <w:r w:rsidR="00D50A5B" w:rsidRPr="00B24F04">
          <w:rPr>
            <w:rStyle w:val="Hyperlink"/>
            <w:noProof/>
          </w:rPr>
          <w:t>1.1 Search product, service don’t have in the database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35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5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36" w:history="1">
        <w:r w:rsidR="00D50A5B" w:rsidRPr="00B24F04">
          <w:rPr>
            <w:rStyle w:val="Hyperlink"/>
            <w:noProof/>
          </w:rPr>
          <w:t>1.2 Search product, service have in the database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36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37" w:history="1">
        <w:r w:rsidR="00D50A5B" w:rsidRPr="00B24F04">
          <w:rPr>
            <w:rStyle w:val="Hyperlink"/>
            <w:noProof/>
          </w:rPr>
          <w:t>2. Book service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37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9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38" w:history="1">
        <w:r w:rsidR="00D50A5B" w:rsidRPr="00B24F04">
          <w:rPr>
            <w:rStyle w:val="Hyperlink"/>
            <w:noProof/>
          </w:rPr>
          <w:t>2.1 Book service on busy slo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38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9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39" w:history="1">
        <w:r w:rsidR="00D50A5B" w:rsidRPr="00B24F04">
          <w:rPr>
            <w:rStyle w:val="Hyperlink"/>
            <w:noProof/>
          </w:rPr>
          <w:t>2.2 Book service on free slo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39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3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40" w:history="1">
        <w:r w:rsidR="00D50A5B" w:rsidRPr="00B24F04">
          <w:rPr>
            <w:rStyle w:val="Hyperlink"/>
            <w:noProof/>
          </w:rPr>
          <w:t>3. Add cash to Rheinol walle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0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4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41" w:history="1">
        <w:r w:rsidR="00D50A5B" w:rsidRPr="00B24F04">
          <w:rPr>
            <w:rStyle w:val="Hyperlink"/>
            <w:noProof/>
          </w:rPr>
          <w:t>3.1 Add cash is smaller than the minimum required cash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1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4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42" w:history="1">
        <w:r w:rsidR="00D50A5B" w:rsidRPr="00B24F04">
          <w:rPr>
            <w:rStyle w:val="Hyperlink"/>
            <w:noProof/>
          </w:rPr>
          <w:t>3.2 Add cash is larger than the minimum required cash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2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5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43" w:history="1">
        <w:r w:rsidR="00D50A5B" w:rsidRPr="00B24F04">
          <w:rPr>
            <w:rStyle w:val="Hyperlink"/>
            <w:noProof/>
          </w:rPr>
          <w:t>4. Payment by Rheinol walle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3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44" w:history="1">
        <w:r w:rsidR="00D50A5B" w:rsidRPr="00B24F04">
          <w:rPr>
            <w:rStyle w:val="Hyperlink"/>
            <w:noProof/>
          </w:rPr>
          <w:t>4.1 Payment with the bill have the total money are larger than the balance of the walle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4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45" w:history="1">
        <w:r w:rsidR="00D50A5B" w:rsidRPr="00B24F04">
          <w:rPr>
            <w:rStyle w:val="Hyperlink"/>
            <w:noProof/>
          </w:rPr>
          <w:t>4.2 Payment with the bill have the total money are smaller than the balance of the walle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5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8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46" w:history="1">
        <w:r w:rsidR="00D50A5B" w:rsidRPr="00B24F04">
          <w:rPr>
            <w:rStyle w:val="Hyperlink"/>
            <w:noProof/>
          </w:rPr>
          <w:t>5. Sign in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6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9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47" w:history="1">
        <w:r w:rsidR="00D50A5B" w:rsidRPr="00B24F04">
          <w:rPr>
            <w:rStyle w:val="Hyperlink"/>
            <w:noProof/>
          </w:rPr>
          <w:t>5.1 Sign in with invalid username or password or both.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7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19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48" w:history="1">
        <w:r w:rsidR="00D50A5B" w:rsidRPr="00B24F04">
          <w:rPr>
            <w:rStyle w:val="Hyperlink"/>
            <w:noProof/>
          </w:rPr>
          <w:t>5.2 Sign in with valid username and password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8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2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49" w:history="1">
        <w:r w:rsidR="00D50A5B" w:rsidRPr="00B24F04">
          <w:rPr>
            <w:rStyle w:val="Hyperlink"/>
            <w:noProof/>
          </w:rPr>
          <w:t>6. Sign up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49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4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50" w:history="1">
        <w:r w:rsidR="00D50A5B" w:rsidRPr="00B24F04">
          <w:rPr>
            <w:rStyle w:val="Hyperlink"/>
            <w:noProof/>
          </w:rPr>
          <w:t>6.1 Sign up with email or username is existed.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0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4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rStyle w:val="Hyperlink"/>
          <w:noProof/>
        </w:rPr>
      </w:pPr>
      <w:hyperlink w:anchor="_Toc17024951" w:history="1">
        <w:r w:rsidR="00D50A5B" w:rsidRPr="00B24F04">
          <w:rPr>
            <w:rStyle w:val="Hyperlink"/>
            <w:noProof/>
          </w:rPr>
          <w:t>6.2 Sign up with email or username has not existed.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1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5</w:t>
        </w:r>
        <w:r w:rsidR="00D50A5B">
          <w:rPr>
            <w:noProof/>
            <w:webHidden/>
          </w:rPr>
          <w:fldChar w:fldCharType="end"/>
        </w:r>
      </w:hyperlink>
    </w:p>
    <w:p w:rsidR="00883297" w:rsidRPr="00883297" w:rsidRDefault="00883297" w:rsidP="00883297"/>
    <w:p w:rsidR="00D50A5B" w:rsidRPr="00EF6E99" w:rsidRDefault="004B64DF" w:rsidP="00EF6E99">
      <w:pPr>
        <w:pStyle w:val="TOC1"/>
      </w:pPr>
      <w:hyperlink w:anchor="_Toc17024952" w:history="1">
        <w:r w:rsidR="00D50A5B" w:rsidRPr="00EF6E99">
          <w:rPr>
            <w:rStyle w:val="Hyperlink"/>
          </w:rPr>
          <w:t>B. Sales Clerk Test Case</w:t>
        </w:r>
        <w:r w:rsidR="00D50A5B" w:rsidRPr="00EF6E99">
          <w:rPr>
            <w:webHidden/>
          </w:rPr>
          <w:tab/>
        </w:r>
        <w:r w:rsidR="00D50A5B" w:rsidRPr="00EF6E99">
          <w:rPr>
            <w:webHidden/>
          </w:rPr>
          <w:fldChar w:fldCharType="begin"/>
        </w:r>
        <w:r w:rsidR="00D50A5B" w:rsidRPr="00EF6E99">
          <w:rPr>
            <w:webHidden/>
          </w:rPr>
          <w:instrText xml:space="preserve"> PAGEREF _Toc17024952 \h </w:instrText>
        </w:r>
        <w:r w:rsidR="00D50A5B" w:rsidRPr="00EF6E99">
          <w:rPr>
            <w:webHidden/>
          </w:rPr>
        </w:r>
        <w:r w:rsidR="00D50A5B" w:rsidRPr="00EF6E99">
          <w:rPr>
            <w:webHidden/>
          </w:rPr>
          <w:fldChar w:fldCharType="separate"/>
        </w:r>
        <w:r w:rsidR="00EF6E99" w:rsidRPr="00EF6E99">
          <w:rPr>
            <w:webHidden/>
          </w:rPr>
          <w:t>27</w:t>
        </w:r>
        <w:r w:rsidR="00D50A5B" w:rsidRPr="00EF6E99">
          <w:rPr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53" w:history="1">
        <w:r w:rsidR="00D50A5B" w:rsidRPr="00B24F04">
          <w:rPr>
            <w:rStyle w:val="Hyperlink"/>
            <w:noProof/>
          </w:rPr>
          <w:t>1. Manage accoun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3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54" w:history="1">
        <w:r w:rsidR="00D50A5B" w:rsidRPr="00B24F04">
          <w:rPr>
            <w:rStyle w:val="Hyperlink"/>
            <w:noProof/>
          </w:rPr>
          <w:t>1.1 Create an account with missing required fields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4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55" w:history="1">
        <w:r w:rsidR="00D50A5B" w:rsidRPr="00B24F04">
          <w:rPr>
            <w:rStyle w:val="Hyperlink"/>
            <w:noProof/>
          </w:rPr>
          <w:t>1.2 Create an account with all required fields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5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56" w:history="1">
        <w:r w:rsidR="00D50A5B" w:rsidRPr="00B24F04">
          <w:rPr>
            <w:rStyle w:val="Hyperlink"/>
            <w:noProof/>
          </w:rPr>
          <w:t>1.3 Lock accoun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6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57" w:history="1">
        <w:r w:rsidR="00D50A5B" w:rsidRPr="00B24F04">
          <w:rPr>
            <w:rStyle w:val="Hyperlink"/>
            <w:noProof/>
          </w:rPr>
          <w:t>2. Manage order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7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58" w:history="1">
        <w:r w:rsidR="00D50A5B" w:rsidRPr="00B24F04">
          <w:rPr>
            <w:rStyle w:val="Hyperlink"/>
            <w:noProof/>
          </w:rPr>
          <w:t>2.1 Create order with missing product and service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8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59" w:history="1">
        <w:r w:rsidR="00D50A5B" w:rsidRPr="00B24F04">
          <w:rPr>
            <w:rStyle w:val="Hyperlink"/>
            <w:noProof/>
          </w:rPr>
          <w:t>2.2 Create order with one of product or service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59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rStyle w:val="Hyperlink"/>
          <w:noProof/>
        </w:rPr>
      </w:pPr>
      <w:hyperlink w:anchor="_Toc17024960" w:history="1">
        <w:r w:rsidR="00D50A5B" w:rsidRPr="00B24F04">
          <w:rPr>
            <w:rStyle w:val="Hyperlink"/>
            <w:noProof/>
          </w:rPr>
          <w:t>2.3 Edit order with remove all product and service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0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883297" w:rsidRPr="00883297" w:rsidRDefault="00883297" w:rsidP="00883297"/>
    <w:p w:rsidR="00D50A5B" w:rsidRDefault="004B64DF" w:rsidP="00EF6E99">
      <w:pPr>
        <w:pStyle w:val="TOC1"/>
      </w:pPr>
      <w:hyperlink w:anchor="_Toc17024961" w:history="1">
        <w:r w:rsidR="00D50A5B" w:rsidRPr="00B24F04">
          <w:rPr>
            <w:rStyle w:val="Hyperlink"/>
          </w:rPr>
          <w:t>C. Admin Test Case</w:t>
        </w:r>
        <w:r w:rsidR="00D50A5B">
          <w:rPr>
            <w:webHidden/>
          </w:rPr>
          <w:tab/>
        </w:r>
        <w:r w:rsidR="00D50A5B">
          <w:rPr>
            <w:webHidden/>
          </w:rPr>
          <w:fldChar w:fldCharType="begin"/>
        </w:r>
        <w:r w:rsidR="00D50A5B">
          <w:rPr>
            <w:webHidden/>
          </w:rPr>
          <w:instrText xml:space="preserve"> PAGEREF _Toc17024961 \h </w:instrText>
        </w:r>
        <w:r w:rsidR="00D50A5B">
          <w:rPr>
            <w:webHidden/>
          </w:rPr>
        </w:r>
        <w:r w:rsidR="00D50A5B">
          <w:rPr>
            <w:webHidden/>
          </w:rPr>
          <w:fldChar w:fldCharType="separate"/>
        </w:r>
        <w:r w:rsidR="00EF6E99">
          <w:rPr>
            <w:webHidden/>
          </w:rPr>
          <w:t>27</w:t>
        </w:r>
        <w:r w:rsidR="00D50A5B">
          <w:rPr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62" w:history="1">
        <w:r w:rsidR="00D50A5B" w:rsidRPr="00B24F04">
          <w:rPr>
            <w:rStyle w:val="Hyperlink"/>
            <w:noProof/>
          </w:rPr>
          <w:t>1. Manage product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2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63" w:history="1">
        <w:r w:rsidR="00D50A5B" w:rsidRPr="00B24F04">
          <w:rPr>
            <w:rStyle w:val="Hyperlink"/>
            <w:noProof/>
          </w:rPr>
          <w:t>1.1 Create a product with missing required fields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3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64" w:history="1">
        <w:r w:rsidR="00D50A5B" w:rsidRPr="00B24F04">
          <w:rPr>
            <w:rStyle w:val="Hyperlink"/>
            <w:noProof/>
          </w:rPr>
          <w:t>1.2 Create a product with all the required fields.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4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65" w:history="1">
        <w:r w:rsidR="00D50A5B" w:rsidRPr="00B24F04">
          <w:rPr>
            <w:rStyle w:val="Hyperlink"/>
            <w:noProof/>
          </w:rPr>
          <w:t>2. Manage promotion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5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66" w:history="1">
        <w:r w:rsidR="00D50A5B" w:rsidRPr="00B24F04">
          <w:rPr>
            <w:rStyle w:val="Hyperlink"/>
            <w:noProof/>
          </w:rPr>
          <w:t>2.1 Create a promotion with missing required fields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6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67" w:history="1">
        <w:r w:rsidR="00D50A5B" w:rsidRPr="00B24F04">
          <w:rPr>
            <w:rStyle w:val="Hyperlink"/>
            <w:noProof/>
          </w:rPr>
          <w:t>2.2 Create a promotion with all the required fields.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7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2"/>
        <w:tabs>
          <w:tab w:val="right" w:leader="dot" w:pos="9350"/>
        </w:tabs>
        <w:rPr>
          <w:noProof/>
        </w:rPr>
      </w:pPr>
      <w:hyperlink w:anchor="_Toc17024968" w:history="1">
        <w:r w:rsidR="00D50A5B" w:rsidRPr="00B24F04">
          <w:rPr>
            <w:rStyle w:val="Hyperlink"/>
            <w:noProof/>
          </w:rPr>
          <w:t>3. Manage category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8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69" w:history="1">
        <w:r w:rsidR="00D50A5B" w:rsidRPr="00B24F04">
          <w:rPr>
            <w:rStyle w:val="Hyperlink"/>
            <w:noProof/>
          </w:rPr>
          <w:t>3.1 Create a category with missing required fields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69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4B64DF">
      <w:pPr>
        <w:pStyle w:val="TOC3"/>
        <w:tabs>
          <w:tab w:val="right" w:leader="dot" w:pos="9350"/>
        </w:tabs>
        <w:rPr>
          <w:noProof/>
        </w:rPr>
      </w:pPr>
      <w:hyperlink w:anchor="_Toc17024970" w:history="1">
        <w:r w:rsidR="00D50A5B" w:rsidRPr="00B24F04">
          <w:rPr>
            <w:rStyle w:val="Hyperlink"/>
            <w:noProof/>
          </w:rPr>
          <w:t>3.2 Create a category with all the required fields.</w:t>
        </w:r>
        <w:r w:rsidR="00D50A5B">
          <w:rPr>
            <w:noProof/>
            <w:webHidden/>
          </w:rPr>
          <w:tab/>
        </w:r>
        <w:r w:rsidR="00D50A5B">
          <w:rPr>
            <w:noProof/>
            <w:webHidden/>
          </w:rPr>
          <w:fldChar w:fldCharType="begin"/>
        </w:r>
        <w:r w:rsidR="00D50A5B">
          <w:rPr>
            <w:noProof/>
            <w:webHidden/>
          </w:rPr>
          <w:instrText xml:space="preserve"> PAGEREF _Toc17024970 \h </w:instrText>
        </w:r>
        <w:r w:rsidR="00D50A5B">
          <w:rPr>
            <w:noProof/>
            <w:webHidden/>
          </w:rPr>
        </w:r>
        <w:r w:rsidR="00D50A5B">
          <w:rPr>
            <w:noProof/>
            <w:webHidden/>
          </w:rPr>
          <w:fldChar w:fldCharType="separate"/>
        </w:r>
        <w:r w:rsidR="00EF6E99">
          <w:rPr>
            <w:noProof/>
            <w:webHidden/>
          </w:rPr>
          <w:t>27</w:t>
        </w:r>
        <w:r w:rsidR="00D50A5B">
          <w:rPr>
            <w:noProof/>
            <w:webHidden/>
          </w:rPr>
          <w:fldChar w:fldCharType="end"/>
        </w:r>
      </w:hyperlink>
    </w:p>
    <w:p w:rsidR="00D50A5B" w:rsidRDefault="00D50A5B" w:rsidP="00D50A5B">
      <w:pPr>
        <w:rPr>
          <w:b/>
          <w:sz w:val="26"/>
        </w:rPr>
      </w:pPr>
      <w:r>
        <w:rPr>
          <w:b/>
          <w:sz w:val="26"/>
        </w:rPr>
        <w:fldChar w:fldCharType="end"/>
      </w:r>
    </w:p>
    <w:p w:rsidR="00D50A5B" w:rsidRDefault="00D50A5B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883297" w:rsidRDefault="00883297" w:rsidP="00D50A5B">
      <w:pPr>
        <w:rPr>
          <w:b/>
          <w:sz w:val="26"/>
        </w:rPr>
      </w:pPr>
    </w:p>
    <w:p w:rsidR="00D50A5B" w:rsidRDefault="00D50A5B" w:rsidP="00D50A5B">
      <w:pPr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>List of figures</w:t>
      </w:r>
    </w:p>
    <w:p w:rsidR="00883297" w:rsidRDefault="00053B94">
      <w:pPr>
        <w:pStyle w:val="TableofFigures"/>
        <w:tabs>
          <w:tab w:val="right" w:leader="dot" w:pos="9350"/>
        </w:tabs>
        <w:rPr>
          <w:noProof/>
        </w:rPr>
      </w:pPr>
      <w:r>
        <w:rPr>
          <w:rFonts w:ascii="Cambria" w:hAnsi="Cambria"/>
          <w:b/>
          <w:sz w:val="32"/>
          <w:szCs w:val="32"/>
        </w:rPr>
        <w:fldChar w:fldCharType="begin"/>
      </w:r>
      <w:r>
        <w:rPr>
          <w:rFonts w:ascii="Cambria" w:hAnsi="Cambria"/>
          <w:b/>
          <w:sz w:val="32"/>
          <w:szCs w:val="32"/>
        </w:rPr>
        <w:instrText xml:space="preserve"> TOC \h \z \c "Figure" </w:instrText>
      </w:r>
      <w:r>
        <w:rPr>
          <w:rFonts w:ascii="Cambria" w:hAnsi="Cambria"/>
          <w:b/>
          <w:sz w:val="32"/>
          <w:szCs w:val="32"/>
        </w:rPr>
        <w:fldChar w:fldCharType="separate"/>
      </w:r>
      <w:hyperlink w:anchor="_Toc17038290" w:history="1">
        <w:r w:rsidR="00883297" w:rsidRPr="00656D6A">
          <w:rPr>
            <w:rStyle w:val="Hyperlink"/>
            <w:noProof/>
          </w:rPr>
          <w:t>Figure 1 - Search product, service not found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0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6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1" w:history="1">
        <w:r w:rsidR="00883297" w:rsidRPr="00656D6A">
          <w:rPr>
            <w:rStyle w:val="Hyperlink"/>
            <w:noProof/>
          </w:rPr>
          <w:t>Figure 2 - Search product, service not found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1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7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2" w:history="1">
        <w:r w:rsidR="00883297" w:rsidRPr="00656D6A">
          <w:rPr>
            <w:rStyle w:val="Hyperlink"/>
            <w:noProof/>
          </w:rPr>
          <w:t>Figure 3 - Search product, service not found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2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8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3" w:history="1">
        <w:r w:rsidR="00883297" w:rsidRPr="00656D6A">
          <w:rPr>
            <w:rStyle w:val="Hyperlink"/>
            <w:noProof/>
          </w:rPr>
          <w:t>Figure 4 - Search product, service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3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9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4" w:history="1">
        <w:r w:rsidR="00883297" w:rsidRPr="00656D6A">
          <w:rPr>
            <w:rStyle w:val="Hyperlink"/>
            <w:noProof/>
          </w:rPr>
          <w:t>Figure 5 - Search product, service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4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0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5" w:history="1">
        <w:r w:rsidR="00883297" w:rsidRPr="00656D6A">
          <w:rPr>
            <w:rStyle w:val="Hyperlink"/>
            <w:noProof/>
          </w:rPr>
          <w:t>Figure 6 - Book service on busy slot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5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1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6" w:history="1">
        <w:r w:rsidR="00883297" w:rsidRPr="00656D6A">
          <w:rPr>
            <w:rStyle w:val="Hyperlink"/>
            <w:noProof/>
          </w:rPr>
          <w:t>Figure 7 - Book service on busy slot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6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2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7" w:history="1">
        <w:r w:rsidR="00883297" w:rsidRPr="00656D6A">
          <w:rPr>
            <w:rStyle w:val="Hyperlink"/>
            <w:noProof/>
          </w:rPr>
          <w:t>Figure 8 - Book service on busy slot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7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3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8" w:history="1">
        <w:r w:rsidR="00883297" w:rsidRPr="00656D6A">
          <w:rPr>
            <w:rStyle w:val="Hyperlink"/>
            <w:noProof/>
          </w:rPr>
          <w:t>Figure 9 - Book service on free slot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8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4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299" w:history="1">
        <w:r w:rsidR="00883297" w:rsidRPr="00656D6A">
          <w:rPr>
            <w:rStyle w:val="Hyperlink"/>
            <w:noProof/>
          </w:rPr>
          <w:t>Figure 10 - Add money is the smaller minimum required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299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5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0" w:history="1">
        <w:r w:rsidR="00883297" w:rsidRPr="00656D6A">
          <w:rPr>
            <w:rStyle w:val="Hyperlink"/>
            <w:noProof/>
          </w:rPr>
          <w:t>Figure 11 - Add money is larger or equal than the minimum required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0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6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1" w:history="1">
        <w:r w:rsidR="00883297" w:rsidRPr="00656D6A">
          <w:rPr>
            <w:rStyle w:val="Hyperlink"/>
            <w:noProof/>
          </w:rPr>
          <w:t>Figure 12 - Add money is larger or equal than the minimum required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1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7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2" w:history="1">
        <w:r w:rsidR="00883297" w:rsidRPr="00656D6A">
          <w:rPr>
            <w:rStyle w:val="Hyperlink"/>
            <w:noProof/>
          </w:rPr>
          <w:t>Figure 13 - Payment when not enough balance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2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8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3" w:history="1">
        <w:r w:rsidR="00883297" w:rsidRPr="00656D6A">
          <w:rPr>
            <w:rStyle w:val="Hyperlink"/>
            <w:noProof/>
          </w:rPr>
          <w:t>Figure 14 - Payment when enough balance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3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19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4" w:history="1">
        <w:r w:rsidR="00883297" w:rsidRPr="00656D6A">
          <w:rPr>
            <w:rStyle w:val="Hyperlink"/>
            <w:noProof/>
          </w:rPr>
          <w:t>Figure 15 - Payment when enough balance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4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0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5" w:history="1">
        <w:r w:rsidR="00883297" w:rsidRPr="00656D6A">
          <w:rPr>
            <w:rStyle w:val="Hyperlink"/>
            <w:noProof/>
          </w:rPr>
          <w:t>Figure 16 - Sign in fail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5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1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6" w:history="1">
        <w:r w:rsidR="00883297" w:rsidRPr="00656D6A">
          <w:rPr>
            <w:rStyle w:val="Hyperlink"/>
            <w:noProof/>
          </w:rPr>
          <w:t>Figure 17 - Sign in fail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6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2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7" w:history="1">
        <w:r w:rsidR="00883297" w:rsidRPr="00656D6A">
          <w:rPr>
            <w:rStyle w:val="Hyperlink"/>
            <w:noProof/>
          </w:rPr>
          <w:t>Figure 18 - Sign in succes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7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3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8" w:history="1">
        <w:r w:rsidR="00883297" w:rsidRPr="00656D6A">
          <w:rPr>
            <w:rStyle w:val="Hyperlink"/>
            <w:noProof/>
          </w:rPr>
          <w:t>Figure 19 - Sign in succes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8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4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09" w:history="1">
        <w:r w:rsidR="00883297" w:rsidRPr="00656D6A">
          <w:rPr>
            <w:rStyle w:val="Hyperlink"/>
            <w:noProof/>
          </w:rPr>
          <w:t>Figure 20 - Sign up with invalid username or email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09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5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0" w:history="1">
        <w:r w:rsidR="00883297" w:rsidRPr="00656D6A">
          <w:rPr>
            <w:rStyle w:val="Hyperlink"/>
            <w:noProof/>
          </w:rPr>
          <w:t>Figure 21 - Sign up with a valid username and email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0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6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1" w:history="1">
        <w:r w:rsidR="00883297" w:rsidRPr="00656D6A">
          <w:rPr>
            <w:rStyle w:val="Hyperlink"/>
            <w:noProof/>
          </w:rPr>
          <w:t>Figure 22 - Sign up with a valid username and email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1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7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2" w:history="1">
        <w:r w:rsidR="00883297" w:rsidRPr="00656D6A">
          <w:rPr>
            <w:rStyle w:val="Hyperlink"/>
            <w:noProof/>
          </w:rPr>
          <w:t>Figure 23 - Create an account with missing required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2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8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3" w:history="1">
        <w:r w:rsidR="00883297" w:rsidRPr="00656D6A">
          <w:rPr>
            <w:rStyle w:val="Hyperlink"/>
            <w:noProof/>
          </w:rPr>
          <w:t>Figure 24 - Create an account with all required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3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8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4" w:history="1">
        <w:r w:rsidR="00883297" w:rsidRPr="00656D6A">
          <w:rPr>
            <w:rStyle w:val="Hyperlink"/>
            <w:noProof/>
          </w:rPr>
          <w:t>Figure 25 - Lock account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4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9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5" w:history="1">
        <w:r w:rsidR="00883297" w:rsidRPr="00656D6A">
          <w:rPr>
            <w:rStyle w:val="Hyperlink"/>
            <w:noProof/>
          </w:rPr>
          <w:t>Figure 26 - Lock account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5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29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6" w:history="1">
        <w:r w:rsidR="00883297" w:rsidRPr="00656D6A">
          <w:rPr>
            <w:rStyle w:val="Hyperlink"/>
            <w:noProof/>
          </w:rPr>
          <w:t>Figure 27 - Create order with missing product and service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6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0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7" w:history="1">
        <w:r w:rsidR="00883297" w:rsidRPr="00656D6A">
          <w:rPr>
            <w:rStyle w:val="Hyperlink"/>
            <w:noProof/>
          </w:rPr>
          <w:t>Figure 28 - Create order with product or service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7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0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8" w:history="1">
        <w:r w:rsidR="00883297" w:rsidRPr="00656D6A">
          <w:rPr>
            <w:rStyle w:val="Hyperlink"/>
            <w:noProof/>
          </w:rPr>
          <w:t>Figure 29 - Edit order to remove all product and service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8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1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19" w:history="1">
        <w:r w:rsidR="00883297" w:rsidRPr="00656D6A">
          <w:rPr>
            <w:rStyle w:val="Hyperlink"/>
            <w:noProof/>
          </w:rPr>
          <w:t>Figure 30 - Create a product with missing required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19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1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20" w:history="1">
        <w:r w:rsidR="00883297" w:rsidRPr="00656D6A">
          <w:rPr>
            <w:rStyle w:val="Hyperlink"/>
            <w:noProof/>
          </w:rPr>
          <w:t>Figure 31 - Create a product with all required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20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2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21" w:history="1">
        <w:r w:rsidR="00883297" w:rsidRPr="00656D6A">
          <w:rPr>
            <w:rStyle w:val="Hyperlink"/>
            <w:noProof/>
          </w:rPr>
          <w:t>Figure 32 - Create promotion with missing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21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2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22" w:history="1">
        <w:r w:rsidR="00883297" w:rsidRPr="00656D6A">
          <w:rPr>
            <w:rStyle w:val="Hyperlink"/>
            <w:noProof/>
          </w:rPr>
          <w:t>Figure 33 - Create promotion with all required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22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3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23" w:history="1">
        <w:r w:rsidR="00883297" w:rsidRPr="00656D6A">
          <w:rPr>
            <w:rStyle w:val="Hyperlink"/>
            <w:noProof/>
          </w:rPr>
          <w:t>Figure 34 - Create a category with missing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23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3</w:t>
        </w:r>
        <w:r w:rsidR="00883297">
          <w:rPr>
            <w:noProof/>
            <w:webHidden/>
          </w:rPr>
          <w:fldChar w:fldCharType="end"/>
        </w:r>
      </w:hyperlink>
    </w:p>
    <w:p w:rsidR="00883297" w:rsidRDefault="004B64DF">
      <w:pPr>
        <w:pStyle w:val="TableofFigures"/>
        <w:tabs>
          <w:tab w:val="right" w:leader="dot" w:pos="9350"/>
        </w:tabs>
        <w:rPr>
          <w:noProof/>
        </w:rPr>
      </w:pPr>
      <w:hyperlink w:anchor="_Toc17038324" w:history="1">
        <w:r w:rsidR="00883297" w:rsidRPr="00656D6A">
          <w:rPr>
            <w:rStyle w:val="Hyperlink"/>
            <w:noProof/>
          </w:rPr>
          <w:t>Figure 35 - Create a category with all required fields</w:t>
        </w:r>
        <w:r w:rsidR="00883297">
          <w:rPr>
            <w:noProof/>
            <w:webHidden/>
          </w:rPr>
          <w:tab/>
        </w:r>
        <w:r w:rsidR="00883297">
          <w:rPr>
            <w:noProof/>
            <w:webHidden/>
          </w:rPr>
          <w:fldChar w:fldCharType="begin"/>
        </w:r>
        <w:r w:rsidR="00883297">
          <w:rPr>
            <w:noProof/>
            <w:webHidden/>
          </w:rPr>
          <w:instrText xml:space="preserve"> PAGEREF _Toc17038324 \h </w:instrText>
        </w:r>
        <w:r w:rsidR="00883297">
          <w:rPr>
            <w:noProof/>
            <w:webHidden/>
          </w:rPr>
        </w:r>
        <w:r w:rsidR="00883297">
          <w:rPr>
            <w:noProof/>
            <w:webHidden/>
          </w:rPr>
          <w:fldChar w:fldCharType="separate"/>
        </w:r>
        <w:r w:rsidR="00883297">
          <w:rPr>
            <w:noProof/>
            <w:webHidden/>
          </w:rPr>
          <w:t>34</w:t>
        </w:r>
        <w:r w:rsidR="00883297">
          <w:rPr>
            <w:noProof/>
            <w:webHidden/>
          </w:rPr>
          <w:fldChar w:fldCharType="end"/>
        </w:r>
      </w:hyperlink>
    </w:p>
    <w:p w:rsidR="00D50A5B" w:rsidRDefault="00053B94">
      <w:pPr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fldChar w:fldCharType="end"/>
      </w:r>
    </w:p>
    <w:p w:rsidR="00D50A5B" w:rsidRDefault="00D50A5B">
      <w:pPr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br w:type="page"/>
      </w:r>
    </w:p>
    <w:p w:rsidR="00D50A5B" w:rsidRDefault="00D50A5B">
      <w:pPr>
        <w:rPr>
          <w:rFonts w:ascii="Cambria" w:hAnsi="Cambria"/>
          <w:b/>
          <w:sz w:val="32"/>
          <w:szCs w:val="32"/>
        </w:rPr>
      </w:pPr>
    </w:p>
    <w:p w:rsidR="00D50A5B" w:rsidRPr="00D50A5B" w:rsidRDefault="00D50A5B" w:rsidP="00D50A5B">
      <w:pPr>
        <w:pStyle w:val="Style1"/>
      </w:pPr>
      <w:bookmarkStart w:id="1" w:name="_Toc17024876"/>
      <w:bookmarkStart w:id="2" w:name="_Toc17024933"/>
      <w:r w:rsidRPr="00D50A5B">
        <w:t>Customer Test Case</w:t>
      </w:r>
      <w:bookmarkEnd w:id="1"/>
      <w:bookmarkEnd w:id="2"/>
    </w:p>
    <w:p w:rsidR="00D50A5B" w:rsidRDefault="00D50A5B" w:rsidP="00D50A5B">
      <w:pPr>
        <w:pStyle w:val="Style2"/>
      </w:pPr>
      <w:bookmarkStart w:id="3" w:name="_Toc17024877"/>
      <w:bookmarkStart w:id="4" w:name="_Toc17024934"/>
      <w:r>
        <w:t xml:space="preserve">Search </w:t>
      </w:r>
      <w:r w:rsidRPr="00D50A5B">
        <w:t>product</w:t>
      </w:r>
      <w:r>
        <w:t>, service</w:t>
      </w:r>
      <w:bookmarkEnd w:id="3"/>
      <w:bookmarkEnd w:id="4"/>
    </w:p>
    <w:p w:rsidR="00D50A5B" w:rsidRDefault="00D50A5B" w:rsidP="00D50A5B">
      <w:pPr>
        <w:pStyle w:val="Style3"/>
      </w:pPr>
      <w:bookmarkStart w:id="5" w:name="_Toc17024878"/>
      <w:bookmarkStart w:id="6" w:name="_Toc17024935"/>
      <w:r>
        <w:t xml:space="preserve">Search </w:t>
      </w:r>
      <w:r w:rsidRPr="00D50A5B">
        <w:t>product</w:t>
      </w:r>
      <w:r>
        <w:t xml:space="preserve">, </w:t>
      </w:r>
      <w:r w:rsidRPr="00D50A5B">
        <w:t>service</w:t>
      </w:r>
      <w:r>
        <w:t xml:space="preserve"> don’t have in the database</w:t>
      </w:r>
      <w:bookmarkEnd w:id="5"/>
      <w:bookmarkEnd w:id="6"/>
    </w:p>
    <w:p w:rsidR="00D50A5B" w:rsidRPr="005A0907" w:rsidRDefault="00D50A5B" w:rsidP="005A090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5A0907">
        <w:rPr>
          <w:sz w:val="24"/>
          <w:szCs w:val="24"/>
        </w:rPr>
        <w:t xml:space="preserve">Go to all product screen or all service screen </w:t>
      </w:r>
    </w:p>
    <w:p w:rsidR="00D50A5B" w:rsidRPr="005A0907" w:rsidRDefault="00D50A5B" w:rsidP="005A090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5A0907">
        <w:rPr>
          <w:sz w:val="24"/>
          <w:szCs w:val="24"/>
        </w:rPr>
        <w:t xml:space="preserve">Input name of product or service that doesn’t have in the database </w:t>
      </w:r>
    </w:p>
    <w:p w:rsidR="00D50A5B" w:rsidRPr="005A0907" w:rsidRDefault="00D50A5B" w:rsidP="005A090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5A0907">
        <w:rPr>
          <w:sz w:val="24"/>
          <w:szCs w:val="24"/>
        </w:rPr>
        <w:t>Choose search with product or service</w:t>
      </w:r>
    </w:p>
    <w:p w:rsidR="00D50A5B" w:rsidRDefault="00D50A5B" w:rsidP="00D50A5B">
      <w:pPr>
        <w:pStyle w:val="Style3"/>
        <w:keepNext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7AE7A7E2" wp14:editId="24208DF4">
            <wp:extent cx="3700145" cy="5391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5148" cy="539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D50A5B" w:rsidP="00D50A5B">
      <w:pPr>
        <w:pStyle w:val="Caption"/>
        <w:jc w:val="center"/>
      </w:pPr>
      <w:bookmarkStart w:id="7" w:name="_Toc17038290"/>
      <w:r>
        <w:t xml:space="preserve">Figure </w:t>
      </w:r>
      <w:fldSimple w:instr=" SEQ Figure \* ARABIC ">
        <w:r w:rsidR="005F5154">
          <w:rPr>
            <w:noProof/>
          </w:rPr>
          <w:t>1</w:t>
        </w:r>
      </w:fldSimple>
      <w:r>
        <w:t xml:space="preserve"> - Search product, service</w:t>
      </w:r>
      <w:r w:rsidR="00187E28">
        <w:t xml:space="preserve"> not found</w:t>
      </w:r>
      <w:bookmarkEnd w:id="7"/>
    </w:p>
    <w:p w:rsidR="00D50A5B" w:rsidRDefault="00D50A5B" w:rsidP="00D50A5B">
      <w:pPr>
        <w:pStyle w:val="Style3"/>
        <w:numPr>
          <w:ilvl w:val="0"/>
          <w:numId w:val="0"/>
        </w:numPr>
        <w:ind w:left="1440"/>
      </w:pPr>
    </w:p>
    <w:p w:rsidR="00D50A5B" w:rsidRDefault="00D50A5B" w:rsidP="00D50A5B">
      <w:pPr>
        <w:pStyle w:val="Style3"/>
        <w:keepNext/>
        <w:numPr>
          <w:ilvl w:val="0"/>
          <w:numId w:val="0"/>
        </w:numPr>
        <w:ind w:left="1440"/>
      </w:pPr>
      <w:r>
        <w:rPr>
          <w:noProof/>
        </w:rPr>
        <w:lastRenderedPageBreak/>
        <w:drawing>
          <wp:inline distT="0" distB="0" distL="0" distR="0" wp14:anchorId="0FF27F11" wp14:editId="65017635">
            <wp:extent cx="3895725" cy="62865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8172" cy="630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D50A5B" w:rsidP="00137734">
      <w:pPr>
        <w:pStyle w:val="Caption"/>
        <w:jc w:val="center"/>
      </w:pPr>
      <w:bookmarkStart w:id="8" w:name="_Toc17038291"/>
      <w:r>
        <w:t xml:space="preserve">Figure </w:t>
      </w:r>
      <w:fldSimple w:instr=" SEQ Figure \* ARABIC ">
        <w:r w:rsidR="005F5154">
          <w:rPr>
            <w:noProof/>
          </w:rPr>
          <w:t>2</w:t>
        </w:r>
      </w:fldSimple>
      <w:r w:rsidR="00187E28">
        <w:t xml:space="preserve"> - Search product, service not found</w:t>
      </w:r>
      <w:bookmarkEnd w:id="8"/>
    </w:p>
    <w:p w:rsidR="00D50A5B" w:rsidRDefault="00D50A5B" w:rsidP="00D50A5B">
      <w:pPr>
        <w:pStyle w:val="Style3"/>
        <w:numPr>
          <w:ilvl w:val="0"/>
          <w:numId w:val="0"/>
        </w:numPr>
        <w:ind w:left="1440"/>
      </w:pPr>
    </w:p>
    <w:p w:rsidR="00137734" w:rsidRDefault="00D50A5B" w:rsidP="00137734">
      <w:pPr>
        <w:pStyle w:val="Style3"/>
        <w:keepNext/>
        <w:numPr>
          <w:ilvl w:val="0"/>
          <w:numId w:val="0"/>
        </w:numPr>
        <w:ind w:left="1440"/>
      </w:pPr>
      <w:r>
        <w:rPr>
          <w:noProof/>
        </w:rPr>
        <w:lastRenderedPageBreak/>
        <w:drawing>
          <wp:inline distT="0" distB="0" distL="0" distR="0" wp14:anchorId="0420B097" wp14:editId="75234275">
            <wp:extent cx="3853180" cy="6096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58474" cy="610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137734" w:rsidP="00137734">
      <w:pPr>
        <w:pStyle w:val="Caption"/>
        <w:jc w:val="center"/>
      </w:pPr>
      <w:bookmarkStart w:id="9" w:name="_Toc17038292"/>
      <w:r>
        <w:t xml:space="preserve">Figure </w:t>
      </w:r>
      <w:fldSimple w:instr=" SEQ Figure \* ARABIC ">
        <w:r w:rsidR="005F5154">
          <w:rPr>
            <w:noProof/>
          </w:rPr>
          <w:t>3</w:t>
        </w:r>
      </w:fldSimple>
      <w:r>
        <w:t xml:space="preserve"> - </w:t>
      </w:r>
      <w:r w:rsidRPr="008A41CB">
        <w:t xml:space="preserve">Search product, </w:t>
      </w:r>
      <w:r w:rsidR="00187E28">
        <w:t>service not found</w:t>
      </w:r>
      <w:bookmarkEnd w:id="9"/>
    </w:p>
    <w:p w:rsidR="00D50A5B" w:rsidRDefault="00D50A5B" w:rsidP="00D50A5B">
      <w:pPr>
        <w:pStyle w:val="Style3"/>
        <w:numPr>
          <w:ilvl w:val="0"/>
          <w:numId w:val="0"/>
        </w:numPr>
        <w:ind w:left="1440"/>
      </w:pPr>
    </w:p>
    <w:p w:rsidR="00D50A5B" w:rsidRDefault="00D50A5B" w:rsidP="00D50A5B">
      <w:pPr>
        <w:pStyle w:val="Style3"/>
      </w:pPr>
      <w:bookmarkStart w:id="10" w:name="_Toc17024879"/>
      <w:bookmarkStart w:id="11" w:name="_Toc17024936"/>
      <w:r>
        <w:t xml:space="preserve">Search </w:t>
      </w:r>
      <w:r w:rsidRPr="00D50A5B">
        <w:t>product</w:t>
      </w:r>
      <w:r>
        <w:t>, service have in the database</w:t>
      </w:r>
      <w:bookmarkEnd w:id="10"/>
      <w:bookmarkEnd w:id="11"/>
    </w:p>
    <w:p w:rsidR="00D50A5B" w:rsidRPr="005A0907" w:rsidRDefault="00D50A5B" w:rsidP="005A090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A0907">
        <w:rPr>
          <w:sz w:val="24"/>
          <w:szCs w:val="24"/>
        </w:rPr>
        <w:t xml:space="preserve">Go to all product screen or all service screen </w:t>
      </w:r>
    </w:p>
    <w:p w:rsidR="00D50A5B" w:rsidRPr="005A0907" w:rsidRDefault="00D50A5B" w:rsidP="005A090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A0907">
        <w:rPr>
          <w:sz w:val="24"/>
          <w:szCs w:val="24"/>
        </w:rPr>
        <w:t xml:space="preserve">Input name of product or service that have in the database </w:t>
      </w:r>
    </w:p>
    <w:p w:rsidR="00D50A5B" w:rsidRPr="005A0907" w:rsidRDefault="00D50A5B" w:rsidP="005A090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A0907">
        <w:rPr>
          <w:sz w:val="24"/>
          <w:szCs w:val="24"/>
        </w:rPr>
        <w:t>Choose search with product or service</w:t>
      </w:r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187E28" w:rsidRDefault="00D50A5B" w:rsidP="00187E28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lastRenderedPageBreak/>
        <w:drawing>
          <wp:inline distT="0" distB="0" distL="0" distR="0" wp14:anchorId="64B965C8" wp14:editId="37829D6C">
            <wp:extent cx="3810000" cy="5855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4695" cy="586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187E28" w:rsidP="00187E28">
      <w:pPr>
        <w:pStyle w:val="Caption"/>
        <w:jc w:val="center"/>
      </w:pPr>
      <w:bookmarkStart w:id="12" w:name="_Toc17038293"/>
      <w:r>
        <w:t xml:space="preserve">Figure </w:t>
      </w:r>
      <w:fldSimple w:instr=" SEQ Figure \* ARABIC ">
        <w:r w:rsidR="005F5154">
          <w:rPr>
            <w:noProof/>
          </w:rPr>
          <w:t>4</w:t>
        </w:r>
      </w:fldSimple>
      <w:r>
        <w:t xml:space="preserve"> - Search product, ser</w:t>
      </w:r>
      <w:r w:rsidR="00883297">
        <w:t>vices</w:t>
      </w:r>
      <w:bookmarkEnd w:id="12"/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187E28" w:rsidRDefault="00D50A5B" w:rsidP="00187E28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lastRenderedPageBreak/>
        <w:drawing>
          <wp:inline distT="0" distB="0" distL="0" distR="0" wp14:anchorId="28DE0410" wp14:editId="684EACC2">
            <wp:extent cx="3711575" cy="6067425"/>
            <wp:effectExtent l="0" t="0" r="317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3885" cy="6071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187E28" w:rsidP="00187E28">
      <w:pPr>
        <w:pStyle w:val="Caption"/>
        <w:jc w:val="center"/>
      </w:pPr>
      <w:bookmarkStart w:id="13" w:name="_Toc17038294"/>
      <w:r>
        <w:t xml:space="preserve">Figure </w:t>
      </w:r>
      <w:fldSimple w:instr=" SEQ Figure \* ARABIC ">
        <w:r w:rsidR="005F5154">
          <w:rPr>
            <w:noProof/>
          </w:rPr>
          <w:t>5</w:t>
        </w:r>
      </w:fldSimple>
      <w:r>
        <w:t xml:space="preserve"> - Search product, service</w:t>
      </w:r>
      <w:bookmarkEnd w:id="13"/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D50A5B" w:rsidRDefault="00D50A5B" w:rsidP="00D50A5B">
      <w:pPr>
        <w:pStyle w:val="Style2"/>
      </w:pPr>
      <w:bookmarkStart w:id="14" w:name="_Toc17024880"/>
      <w:bookmarkStart w:id="15" w:name="_Toc17024937"/>
      <w:r>
        <w:t>Book service</w:t>
      </w:r>
      <w:bookmarkEnd w:id="14"/>
      <w:bookmarkEnd w:id="15"/>
    </w:p>
    <w:p w:rsidR="00D50A5B" w:rsidRDefault="00D50A5B" w:rsidP="00D50A5B">
      <w:pPr>
        <w:pStyle w:val="Style3"/>
      </w:pPr>
      <w:bookmarkStart w:id="16" w:name="_Toc17024881"/>
      <w:bookmarkStart w:id="17" w:name="_Toc17024938"/>
      <w:r w:rsidRPr="00D50A5B">
        <w:t>Book</w:t>
      </w:r>
      <w:r>
        <w:t xml:space="preserve"> </w:t>
      </w:r>
      <w:r w:rsidRPr="00D50A5B">
        <w:t>service</w:t>
      </w:r>
      <w:r>
        <w:t xml:space="preserve"> on busy slot</w:t>
      </w:r>
      <w:bookmarkEnd w:id="16"/>
      <w:bookmarkEnd w:id="17"/>
    </w:p>
    <w:p w:rsidR="00D50A5B" w:rsidRPr="005A0907" w:rsidRDefault="00D50A5B" w:rsidP="005A0907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0907">
        <w:rPr>
          <w:sz w:val="24"/>
          <w:szCs w:val="24"/>
        </w:rPr>
        <w:t>Choose service to book</w:t>
      </w:r>
    </w:p>
    <w:p w:rsidR="00D50A5B" w:rsidRPr="005A0907" w:rsidRDefault="00D50A5B" w:rsidP="005A0907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0907">
        <w:rPr>
          <w:sz w:val="24"/>
          <w:szCs w:val="24"/>
        </w:rPr>
        <w:t>Choose a date to do that service</w:t>
      </w:r>
    </w:p>
    <w:p w:rsidR="00D50A5B" w:rsidRPr="005A0907" w:rsidRDefault="00D50A5B" w:rsidP="005A0907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0907">
        <w:rPr>
          <w:sz w:val="24"/>
          <w:szCs w:val="24"/>
        </w:rPr>
        <w:t>The system provides information about busy slot</w:t>
      </w:r>
    </w:p>
    <w:p w:rsidR="00D50A5B" w:rsidRPr="005A0907" w:rsidRDefault="00D50A5B" w:rsidP="005A0907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0907">
        <w:rPr>
          <w:sz w:val="24"/>
          <w:szCs w:val="24"/>
        </w:rPr>
        <w:lastRenderedPageBreak/>
        <w:t>Choose an hour is belong to busy hours slot</w:t>
      </w:r>
    </w:p>
    <w:p w:rsidR="00187E28" w:rsidRDefault="00187E28" w:rsidP="00187E28">
      <w:pPr>
        <w:pStyle w:val="Style3"/>
        <w:numPr>
          <w:ilvl w:val="0"/>
          <w:numId w:val="0"/>
        </w:numPr>
        <w:ind w:left="1800"/>
      </w:pPr>
    </w:p>
    <w:p w:rsidR="00187E28" w:rsidRDefault="00187E28" w:rsidP="00187E28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drawing>
          <wp:inline distT="0" distB="0" distL="0" distR="0" wp14:anchorId="2D466B3D" wp14:editId="018CD80F">
            <wp:extent cx="3789680" cy="6334125"/>
            <wp:effectExtent l="0" t="0" r="127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1956" cy="633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187E28" w:rsidP="00187E28">
      <w:pPr>
        <w:pStyle w:val="Caption"/>
        <w:jc w:val="center"/>
      </w:pPr>
      <w:bookmarkStart w:id="18" w:name="_Toc17038295"/>
      <w:r>
        <w:t xml:space="preserve">Figure </w:t>
      </w:r>
      <w:fldSimple w:instr=" SEQ Figure \* ARABIC ">
        <w:r w:rsidR="005F5154">
          <w:rPr>
            <w:noProof/>
          </w:rPr>
          <w:t>6</w:t>
        </w:r>
      </w:fldSimple>
      <w:r>
        <w:t xml:space="preserve"> - Book service on busy slot</w:t>
      </w:r>
      <w:bookmarkEnd w:id="18"/>
    </w:p>
    <w:p w:rsidR="00187E28" w:rsidRDefault="00187E28" w:rsidP="00D50A5B">
      <w:pPr>
        <w:pStyle w:val="Style3"/>
        <w:numPr>
          <w:ilvl w:val="0"/>
          <w:numId w:val="0"/>
        </w:numPr>
        <w:ind w:left="2160" w:hanging="720"/>
      </w:pPr>
    </w:p>
    <w:p w:rsidR="00187E28" w:rsidRDefault="00187E28" w:rsidP="00187E28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lastRenderedPageBreak/>
        <w:drawing>
          <wp:inline distT="0" distB="0" distL="0" distR="0" wp14:anchorId="13496336" wp14:editId="016FC518">
            <wp:extent cx="3914775" cy="5848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5960" cy="585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187E28" w:rsidP="00187E28">
      <w:pPr>
        <w:pStyle w:val="Caption"/>
        <w:jc w:val="center"/>
      </w:pPr>
      <w:bookmarkStart w:id="19" w:name="_Toc17038296"/>
      <w:r>
        <w:t xml:space="preserve">Figure </w:t>
      </w:r>
      <w:fldSimple w:instr=" SEQ Figure \* ARABIC ">
        <w:r w:rsidR="005F5154">
          <w:rPr>
            <w:noProof/>
          </w:rPr>
          <w:t>7</w:t>
        </w:r>
      </w:fldSimple>
      <w:r>
        <w:t xml:space="preserve"> - Book service on busy slot</w:t>
      </w:r>
      <w:bookmarkEnd w:id="19"/>
    </w:p>
    <w:p w:rsidR="003253C8" w:rsidRDefault="003253C8" w:rsidP="003253C8">
      <w:pPr>
        <w:keepNext/>
        <w:ind w:left="1260"/>
      </w:pPr>
      <w:r>
        <w:rPr>
          <w:noProof/>
        </w:rPr>
        <w:lastRenderedPageBreak/>
        <w:drawing>
          <wp:inline distT="0" distB="0" distL="0" distR="0" wp14:anchorId="37E8EAB8" wp14:editId="7D81717E">
            <wp:extent cx="4046855" cy="6581775"/>
            <wp:effectExtent l="19050" t="19050" r="1079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49297" cy="6585747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87E28" w:rsidRDefault="003253C8" w:rsidP="003253C8">
      <w:pPr>
        <w:pStyle w:val="Caption"/>
        <w:jc w:val="center"/>
      </w:pPr>
      <w:bookmarkStart w:id="20" w:name="_Toc17038297"/>
      <w:r>
        <w:t xml:space="preserve">Figure </w:t>
      </w:r>
      <w:fldSimple w:instr=" SEQ Figure \* ARABIC ">
        <w:r w:rsidR="005F5154">
          <w:rPr>
            <w:noProof/>
          </w:rPr>
          <w:t>8</w:t>
        </w:r>
      </w:fldSimple>
      <w:r>
        <w:t xml:space="preserve"> - Book service on busy slot</w:t>
      </w:r>
      <w:bookmarkEnd w:id="20"/>
    </w:p>
    <w:p w:rsidR="003253C8" w:rsidRDefault="003253C8" w:rsidP="003253C8"/>
    <w:p w:rsidR="006A5A28" w:rsidRDefault="006A5A28" w:rsidP="003253C8"/>
    <w:p w:rsidR="006A5A28" w:rsidRDefault="006A5A28" w:rsidP="003253C8"/>
    <w:p w:rsidR="006A5A28" w:rsidRDefault="006A5A28" w:rsidP="003253C8"/>
    <w:p w:rsidR="006A5A28" w:rsidRPr="003253C8" w:rsidRDefault="006A5A28" w:rsidP="003253C8"/>
    <w:p w:rsidR="00D50A5B" w:rsidRDefault="00D50A5B" w:rsidP="00D50A5B">
      <w:pPr>
        <w:pStyle w:val="Style3"/>
      </w:pPr>
      <w:bookmarkStart w:id="21" w:name="_Toc17024882"/>
      <w:bookmarkStart w:id="22" w:name="_Toc17024939"/>
      <w:r>
        <w:t>Book service on free slot</w:t>
      </w:r>
      <w:bookmarkEnd w:id="21"/>
      <w:bookmarkEnd w:id="22"/>
    </w:p>
    <w:p w:rsidR="00D50A5B" w:rsidRPr="005A0907" w:rsidRDefault="00D50A5B" w:rsidP="005A0907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5A0907">
        <w:rPr>
          <w:sz w:val="24"/>
          <w:szCs w:val="24"/>
        </w:rPr>
        <w:t>Choose service to book</w:t>
      </w:r>
    </w:p>
    <w:p w:rsidR="00D50A5B" w:rsidRPr="005A0907" w:rsidRDefault="00D50A5B" w:rsidP="005A0907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5A0907">
        <w:rPr>
          <w:sz w:val="24"/>
          <w:szCs w:val="24"/>
        </w:rPr>
        <w:t>Choose a date to do that service</w:t>
      </w:r>
    </w:p>
    <w:p w:rsidR="00D50A5B" w:rsidRPr="005A0907" w:rsidRDefault="00D50A5B" w:rsidP="005A0907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5A0907">
        <w:rPr>
          <w:sz w:val="24"/>
          <w:szCs w:val="24"/>
        </w:rPr>
        <w:t>The system provides information about busy slot</w:t>
      </w:r>
    </w:p>
    <w:p w:rsidR="00D50A5B" w:rsidRDefault="00D50A5B" w:rsidP="005A0907">
      <w:pPr>
        <w:pStyle w:val="ListParagraph"/>
        <w:numPr>
          <w:ilvl w:val="0"/>
          <w:numId w:val="20"/>
        </w:numPr>
      </w:pPr>
      <w:r w:rsidRPr="005A0907">
        <w:rPr>
          <w:sz w:val="24"/>
          <w:szCs w:val="24"/>
        </w:rPr>
        <w:t>Choose an hour is outside busy hours slot</w:t>
      </w:r>
    </w:p>
    <w:p w:rsidR="0066532A" w:rsidRDefault="0066532A" w:rsidP="0066532A">
      <w:pPr>
        <w:pStyle w:val="Style3"/>
        <w:keepNext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69EBD7E5" wp14:editId="17C66667">
            <wp:extent cx="3880327" cy="62484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6136" cy="625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66532A" w:rsidP="0066532A">
      <w:pPr>
        <w:pStyle w:val="Caption"/>
        <w:jc w:val="center"/>
      </w:pPr>
      <w:bookmarkStart w:id="23" w:name="_Toc17038298"/>
      <w:r>
        <w:t xml:space="preserve">Figure </w:t>
      </w:r>
      <w:fldSimple w:instr=" SEQ Figure \* ARABIC ">
        <w:r w:rsidR="005F5154">
          <w:rPr>
            <w:noProof/>
          </w:rPr>
          <w:t>9</w:t>
        </w:r>
      </w:fldSimple>
      <w:r>
        <w:t xml:space="preserve"> - Book service on free slot</w:t>
      </w:r>
      <w:bookmarkEnd w:id="23"/>
    </w:p>
    <w:p w:rsidR="00D50A5B" w:rsidRDefault="00D50A5B" w:rsidP="00D50A5B">
      <w:pPr>
        <w:pStyle w:val="Style3"/>
        <w:numPr>
          <w:ilvl w:val="0"/>
          <w:numId w:val="0"/>
        </w:numPr>
        <w:ind w:left="1440"/>
      </w:pPr>
    </w:p>
    <w:p w:rsidR="00D50A5B" w:rsidRDefault="00D50A5B" w:rsidP="00D50A5B">
      <w:pPr>
        <w:pStyle w:val="Style2"/>
      </w:pPr>
      <w:bookmarkStart w:id="24" w:name="_Toc17024883"/>
      <w:bookmarkStart w:id="25" w:name="_Toc17024940"/>
      <w:r>
        <w:t>Add cash to Rheinol wallet</w:t>
      </w:r>
      <w:bookmarkEnd w:id="24"/>
      <w:bookmarkEnd w:id="25"/>
    </w:p>
    <w:p w:rsidR="00D50A5B" w:rsidRDefault="00D50A5B" w:rsidP="00D50A5B">
      <w:pPr>
        <w:pStyle w:val="Style3"/>
      </w:pPr>
      <w:bookmarkStart w:id="26" w:name="_Toc17024884"/>
      <w:bookmarkStart w:id="27" w:name="_Toc17024941"/>
      <w:r>
        <w:t>Add cash is smaller than the minimum required cash</w:t>
      </w:r>
      <w:bookmarkEnd w:id="26"/>
      <w:bookmarkEnd w:id="27"/>
    </w:p>
    <w:p w:rsidR="00D50A5B" w:rsidRPr="005A0907" w:rsidRDefault="00D50A5B" w:rsidP="005A0907">
      <w:pPr>
        <w:pStyle w:val="ListParagraph"/>
        <w:numPr>
          <w:ilvl w:val="0"/>
          <w:numId w:val="21"/>
        </w:numPr>
        <w:rPr>
          <w:sz w:val="24"/>
        </w:rPr>
      </w:pPr>
      <w:r w:rsidRPr="005A0907">
        <w:rPr>
          <w:sz w:val="24"/>
        </w:rPr>
        <w:t>Add 15.000đ to Rheinol wallet (minimum is 20.000đ)</w:t>
      </w:r>
    </w:p>
    <w:p w:rsidR="002F1C2F" w:rsidRDefault="0066532A" w:rsidP="002F1C2F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drawing>
          <wp:inline distT="0" distB="0" distL="0" distR="0" wp14:anchorId="31533AB6" wp14:editId="610021EB">
            <wp:extent cx="4067373" cy="63817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9438" cy="638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2F1C2F" w:rsidP="002F1C2F">
      <w:pPr>
        <w:pStyle w:val="Caption"/>
        <w:jc w:val="center"/>
      </w:pPr>
      <w:bookmarkStart w:id="28" w:name="_Toc17038299"/>
      <w:r>
        <w:t xml:space="preserve">Figure </w:t>
      </w:r>
      <w:fldSimple w:instr=" SEQ Figure \* ARABIC ">
        <w:r w:rsidR="005F5154">
          <w:rPr>
            <w:noProof/>
          </w:rPr>
          <w:t>10</w:t>
        </w:r>
      </w:fldSimple>
      <w:r>
        <w:t xml:space="preserve"> - Add money is </w:t>
      </w:r>
      <w:r w:rsidR="00883297">
        <w:t xml:space="preserve">the </w:t>
      </w:r>
      <w:r>
        <w:t>smaller minimum required</w:t>
      </w:r>
      <w:bookmarkEnd w:id="28"/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D50A5B" w:rsidRDefault="00D50A5B" w:rsidP="00D50A5B">
      <w:pPr>
        <w:pStyle w:val="Style3"/>
      </w:pPr>
      <w:bookmarkStart w:id="29" w:name="_Toc17024885"/>
      <w:bookmarkStart w:id="30" w:name="_Toc17024942"/>
      <w:r>
        <w:t>Add cash is larger or equal than the minimum required cash</w:t>
      </w:r>
      <w:bookmarkEnd w:id="29"/>
      <w:bookmarkEnd w:id="30"/>
    </w:p>
    <w:p w:rsidR="00D50A5B" w:rsidRPr="002F1C2F" w:rsidRDefault="00D50A5B" w:rsidP="002F1C2F">
      <w:pPr>
        <w:pStyle w:val="ListParagraph"/>
        <w:numPr>
          <w:ilvl w:val="0"/>
          <w:numId w:val="21"/>
        </w:numPr>
        <w:rPr>
          <w:sz w:val="24"/>
        </w:rPr>
      </w:pPr>
      <w:r w:rsidRPr="002F1C2F">
        <w:rPr>
          <w:sz w:val="24"/>
        </w:rPr>
        <w:t>Add 20.000đ to Rheinol wallet (minimum is 20.000đ)</w:t>
      </w:r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2F1C2F" w:rsidRDefault="0066532A" w:rsidP="002F1C2F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drawing>
          <wp:inline distT="0" distB="0" distL="0" distR="0" wp14:anchorId="5D22315A" wp14:editId="03CC22A4">
            <wp:extent cx="4038600" cy="644308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9746" cy="644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2F1C2F" w:rsidP="002F1C2F">
      <w:pPr>
        <w:pStyle w:val="Caption"/>
        <w:jc w:val="center"/>
      </w:pPr>
      <w:bookmarkStart w:id="31" w:name="_Toc17038300"/>
      <w:r>
        <w:t xml:space="preserve">Figure </w:t>
      </w:r>
      <w:fldSimple w:instr=" SEQ Figure \* ARABIC ">
        <w:r w:rsidR="005F5154">
          <w:rPr>
            <w:noProof/>
          </w:rPr>
          <w:t>11</w:t>
        </w:r>
      </w:fldSimple>
      <w:r>
        <w:t xml:space="preserve"> - Add money is larger or equal than the min</w:t>
      </w:r>
      <w:r w:rsidR="00883297">
        <w:t>i</w:t>
      </w:r>
      <w:r>
        <w:t>mum required</w:t>
      </w:r>
      <w:bookmarkEnd w:id="31"/>
    </w:p>
    <w:p w:rsidR="0066532A" w:rsidRDefault="0066532A" w:rsidP="00D50A5B">
      <w:pPr>
        <w:pStyle w:val="Style3"/>
        <w:numPr>
          <w:ilvl w:val="0"/>
          <w:numId w:val="0"/>
        </w:numPr>
        <w:ind w:left="2160" w:hanging="720"/>
      </w:pPr>
    </w:p>
    <w:p w:rsidR="0066532A" w:rsidRDefault="0066532A" w:rsidP="00D50A5B">
      <w:pPr>
        <w:pStyle w:val="Style3"/>
        <w:numPr>
          <w:ilvl w:val="0"/>
          <w:numId w:val="0"/>
        </w:numPr>
        <w:ind w:left="2160" w:hanging="720"/>
      </w:pPr>
    </w:p>
    <w:p w:rsidR="002F1C2F" w:rsidRDefault="0066532A" w:rsidP="002F1C2F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drawing>
          <wp:inline distT="0" distB="0" distL="0" distR="0" wp14:anchorId="495991FE" wp14:editId="0C42A1C1">
            <wp:extent cx="4185920" cy="6629400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88951" cy="66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532A" w:rsidRDefault="002F1C2F" w:rsidP="002F1C2F">
      <w:pPr>
        <w:pStyle w:val="Caption"/>
        <w:jc w:val="center"/>
      </w:pPr>
      <w:bookmarkStart w:id="32" w:name="_Toc17038301"/>
      <w:r>
        <w:t xml:space="preserve">Figure </w:t>
      </w:r>
      <w:fldSimple w:instr=" SEQ Figure \* ARABIC ">
        <w:r w:rsidR="005F5154">
          <w:rPr>
            <w:noProof/>
          </w:rPr>
          <w:t>12</w:t>
        </w:r>
      </w:fldSimple>
      <w:r>
        <w:t xml:space="preserve"> - </w:t>
      </w:r>
      <w:r w:rsidRPr="00640B13">
        <w:t>Add money is larger or equal than the min</w:t>
      </w:r>
      <w:r w:rsidR="00883297">
        <w:t>i</w:t>
      </w:r>
      <w:r w:rsidRPr="00640B13">
        <w:t>mum required</w:t>
      </w:r>
      <w:bookmarkEnd w:id="32"/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2F1C2F" w:rsidRDefault="002F1C2F" w:rsidP="00D50A5B">
      <w:pPr>
        <w:pStyle w:val="Style3"/>
        <w:numPr>
          <w:ilvl w:val="0"/>
          <w:numId w:val="0"/>
        </w:numPr>
        <w:ind w:left="2160" w:hanging="720"/>
      </w:pPr>
    </w:p>
    <w:p w:rsidR="002F1C2F" w:rsidRDefault="002F1C2F" w:rsidP="00D50A5B">
      <w:pPr>
        <w:pStyle w:val="Style3"/>
        <w:numPr>
          <w:ilvl w:val="0"/>
          <w:numId w:val="0"/>
        </w:numPr>
        <w:ind w:left="2160" w:hanging="720"/>
      </w:pPr>
    </w:p>
    <w:p w:rsidR="00D50A5B" w:rsidRDefault="00D50A5B" w:rsidP="00D50A5B">
      <w:pPr>
        <w:pStyle w:val="Style2"/>
      </w:pPr>
      <w:bookmarkStart w:id="33" w:name="_Toc17024886"/>
      <w:bookmarkStart w:id="34" w:name="_Toc17024943"/>
      <w:r>
        <w:lastRenderedPageBreak/>
        <w:t>Payment by Rheinol wallet</w:t>
      </w:r>
      <w:bookmarkEnd w:id="33"/>
      <w:bookmarkEnd w:id="34"/>
    </w:p>
    <w:p w:rsidR="00D50A5B" w:rsidRDefault="00D50A5B" w:rsidP="00D50A5B">
      <w:pPr>
        <w:pStyle w:val="Style3"/>
      </w:pPr>
      <w:bookmarkStart w:id="35" w:name="_Toc17024887"/>
      <w:bookmarkStart w:id="36" w:name="_Toc17024944"/>
      <w:r>
        <w:t>Payment with the bill have the total money are larger than the balance of the wallet</w:t>
      </w:r>
      <w:bookmarkEnd w:id="35"/>
      <w:bookmarkEnd w:id="36"/>
    </w:p>
    <w:p w:rsidR="00D50A5B" w:rsidRPr="002F1C2F" w:rsidRDefault="00D50A5B" w:rsidP="002F1C2F">
      <w:pPr>
        <w:pStyle w:val="ListParagraph"/>
        <w:numPr>
          <w:ilvl w:val="0"/>
          <w:numId w:val="21"/>
        </w:numPr>
        <w:rPr>
          <w:sz w:val="24"/>
        </w:rPr>
      </w:pPr>
      <w:r w:rsidRPr="002F1C2F">
        <w:rPr>
          <w:sz w:val="24"/>
        </w:rPr>
        <w:t>Go to all product screen</w:t>
      </w:r>
    </w:p>
    <w:p w:rsidR="00D50A5B" w:rsidRPr="002F1C2F" w:rsidRDefault="00D50A5B" w:rsidP="002F1C2F">
      <w:pPr>
        <w:pStyle w:val="ListParagraph"/>
        <w:numPr>
          <w:ilvl w:val="0"/>
          <w:numId w:val="21"/>
        </w:numPr>
        <w:rPr>
          <w:sz w:val="24"/>
        </w:rPr>
      </w:pPr>
      <w:r w:rsidRPr="002F1C2F">
        <w:rPr>
          <w:sz w:val="24"/>
        </w:rPr>
        <w:t>Add product to cart</w:t>
      </w:r>
    </w:p>
    <w:p w:rsidR="00D50A5B" w:rsidRPr="002F1C2F" w:rsidRDefault="00D50A5B" w:rsidP="002F1C2F">
      <w:pPr>
        <w:pStyle w:val="ListParagraph"/>
        <w:numPr>
          <w:ilvl w:val="0"/>
          <w:numId w:val="21"/>
        </w:numPr>
        <w:rPr>
          <w:sz w:val="24"/>
        </w:rPr>
      </w:pPr>
      <w:r w:rsidRPr="002F1C2F">
        <w:rPr>
          <w:sz w:val="24"/>
        </w:rPr>
        <w:t>Do payment with the balance in the wallet is smaller than total money in bills</w:t>
      </w:r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2F1C2F" w:rsidRDefault="002F1C2F" w:rsidP="002F1C2F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drawing>
          <wp:inline distT="0" distB="0" distL="0" distR="0" wp14:anchorId="734432D7" wp14:editId="1A5F581F">
            <wp:extent cx="3945255" cy="6010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50031" cy="6017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2F1C2F" w:rsidP="002F1C2F">
      <w:pPr>
        <w:pStyle w:val="Caption"/>
        <w:jc w:val="center"/>
      </w:pPr>
      <w:bookmarkStart w:id="37" w:name="_Toc17038302"/>
      <w:r>
        <w:t xml:space="preserve">Figure </w:t>
      </w:r>
      <w:fldSimple w:instr=" SEQ Figure \* ARABIC ">
        <w:r w:rsidR="005F5154">
          <w:rPr>
            <w:noProof/>
          </w:rPr>
          <w:t>13</w:t>
        </w:r>
      </w:fldSimple>
      <w:r>
        <w:t xml:space="preserve"> - Payment when not enough balance</w:t>
      </w:r>
      <w:bookmarkEnd w:id="37"/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D50A5B" w:rsidRDefault="00D50A5B" w:rsidP="00D50A5B">
      <w:pPr>
        <w:pStyle w:val="Style3"/>
      </w:pPr>
      <w:bookmarkStart w:id="38" w:name="_Toc17024888"/>
      <w:bookmarkStart w:id="39" w:name="_Toc17024945"/>
      <w:r>
        <w:t>Payment with the bill have the total money are smaller than the balance of the wallet</w:t>
      </w:r>
      <w:bookmarkEnd w:id="38"/>
      <w:bookmarkEnd w:id="39"/>
    </w:p>
    <w:p w:rsidR="00D50A5B" w:rsidRPr="002F1C2F" w:rsidRDefault="00D50A5B" w:rsidP="002F1C2F">
      <w:pPr>
        <w:pStyle w:val="ListParagraph"/>
        <w:numPr>
          <w:ilvl w:val="0"/>
          <w:numId w:val="22"/>
        </w:numPr>
        <w:rPr>
          <w:sz w:val="24"/>
        </w:rPr>
      </w:pPr>
      <w:r w:rsidRPr="002F1C2F">
        <w:rPr>
          <w:sz w:val="24"/>
        </w:rPr>
        <w:t>Go to all product screen</w:t>
      </w:r>
    </w:p>
    <w:p w:rsidR="00D50A5B" w:rsidRPr="002F1C2F" w:rsidRDefault="00D50A5B" w:rsidP="002F1C2F">
      <w:pPr>
        <w:pStyle w:val="ListParagraph"/>
        <w:numPr>
          <w:ilvl w:val="0"/>
          <w:numId w:val="22"/>
        </w:numPr>
        <w:rPr>
          <w:sz w:val="24"/>
        </w:rPr>
      </w:pPr>
      <w:r w:rsidRPr="002F1C2F">
        <w:rPr>
          <w:sz w:val="24"/>
        </w:rPr>
        <w:t xml:space="preserve">Add product to cart </w:t>
      </w:r>
    </w:p>
    <w:p w:rsidR="00D50A5B" w:rsidRPr="002F1C2F" w:rsidRDefault="00D50A5B" w:rsidP="002F1C2F">
      <w:pPr>
        <w:pStyle w:val="ListParagraph"/>
        <w:numPr>
          <w:ilvl w:val="0"/>
          <w:numId w:val="22"/>
        </w:numPr>
        <w:rPr>
          <w:sz w:val="24"/>
        </w:rPr>
      </w:pPr>
      <w:r w:rsidRPr="002F1C2F">
        <w:rPr>
          <w:sz w:val="24"/>
        </w:rPr>
        <w:t>Do payment with the balance in the wallet is larger than total money in bills</w:t>
      </w:r>
    </w:p>
    <w:p w:rsidR="002F1C2F" w:rsidRDefault="002F1C2F" w:rsidP="002F1C2F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drawing>
          <wp:inline distT="0" distB="0" distL="0" distR="0" wp14:anchorId="56C45409" wp14:editId="44D8AEA4">
            <wp:extent cx="3871611" cy="64103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79416" cy="6423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2F1C2F" w:rsidP="002F1C2F">
      <w:pPr>
        <w:pStyle w:val="Caption"/>
        <w:jc w:val="center"/>
      </w:pPr>
      <w:bookmarkStart w:id="40" w:name="_Toc17038303"/>
      <w:r>
        <w:t xml:space="preserve">Figure </w:t>
      </w:r>
      <w:fldSimple w:instr=" SEQ Figure \* ARABIC ">
        <w:r w:rsidR="005F5154">
          <w:rPr>
            <w:noProof/>
          </w:rPr>
          <w:t>14</w:t>
        </w:r>
      </w:fldSimple>
      <w:r>
        <w:t xml:space="preserve"> - Payment when enough balance</w:t>
      </w:r>
      <w:bookmarkEnd w:id="40"/>
    </w:p>
    <w:p w:rsidR="002F1C2F" w:rsidRDefault="002F1C2F" w:rsidP="002F1C2F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lastRenderedPageBreak/>
        <w:drawing>
          <wp:inline distT="0" distB="0" distL="0" distR="0" wp14:anchorId="47B0AD75" wp14:editId="5FFB4036">
            <wp:extent cx="3724275" cy="56959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30756" cy="5705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2F1C2F" w:rsidP="002F1C2F">
      <w:pPr>
        <w:pStyle w:val="Caption"/>
        <w:jc w:val="center"/>
      </w:pPr>
      <w:bookmarkStart w:id="41" w:name="_Toc17038304"/>
      <w:r>
        <w:t xml:space="preserve">Figure </w:t>
      </w:r>
      <w:fldSimple w:instr=" SEQ Figure \* ARABIC ">
        <w:r w:rsidR="005F5154">
          <w:rPr>
            <w:noProof/>
          </w:rPr>
          <w:t>15</w:t>
        </w:r>
      </w:fldSimple>
      <w:r>
        <w:t xml:space="preserve"> - </w:t>
      </w:r>
      <w:r w:rsidRPr="00007184">
        <w:t>Payment when enough balance</w:t>
      </w:r>
      <w:bookmarkEnd w:id="41"/>
    </w:p>
    <w:p w:rsidR="00D50A5B" w:rsidRDefault="00D50A5B" w:rsidP="00D50A5B">
      <w:pPr>
        <w:pStyle w:val="Style2"/>
      </w:pPr>
      <w:bookmarkStart w:id="42" w:name="_Toc17024889"/>
      <w:bookmarkStart w:id="43" w:name="_Toc17024946"/>
      <w:r>
        <w:t>Sign in</w:t>
      </w:r>
      <w:bookmarkEnd w:id="42"/>
      <w:bookmarkEnd w:id="43"/>
    </w:p>
    <w:p w:rsidR="00D50A5B" w:rsidRDefault="00D50A5B" w:rsidP="00D50A5B">
      <w:pPr>
        <w:pStyle w:val="Style3"/>
      </w:pPr>
      <w:bookmarkStart w:id="44" w:name="_Toc17024890"/>
      <w:bookmarkStart w:id="45" w:name="_Toc17024947"/>
      <w:r>
        <w:t>Sign in with invalid username or password or both.</w:t>
      </w:r>
      <w:bookmarkEnd w:id="44"/>
      <w:bookmarkEnd w:id="45"/>
    </w:p>
    <w:p w:rsidR="00D50A5B" w:rsidRPr="002F1C2F" w:rsidRDefault="00D50A5B" w:rsidP="002F1C2F">
      <w:pPr>
        <w:pStyle w:val="ListParagraph"/>
        <w:numPr>
          <w:ilvl w:val="0"/>
          <w:numId w:val="23"/>
        </w:numPr>
        <w:rPr>
          <w:sz w:val="24"/>
        </w:rPr>
      </w:pPr>
      <w:r w:rsidRPr="002F1C2F">
        <w:rPr>
          <w:sz w:val="24"/>
        </w:rPr>
        <w:t>Input invalid username and password</w:t>
      </w:r>
    </w:p>
    <w:p w:rsidR="00D50A5B" w:rsidRPr="002F1C2F" w:rsidRDefault="00D50A5B" w:rsidP="002F1C2F">
      <w:pPr>
        <w:pStyle w:val="ListParagraph"/>
        <w:numPr>
          <w:ilvl w:val="0"/>
          <w:numId w:val="23"/>
        </w:numPr>
        <w:rPr>
          <w:sz w:val="24"/>
        </w:rPr>
      </w:pPr>
      <w:r w:rsidRPr="002F1C2F">
        <w:rPr>
          <w:sz w:val="24"/>
        </w:rPr>
        <w:t>Press the sign-in button</w:t>
      </w:r>
    </w:p>
    <w:p w:rsidR="002F1C2F" w:rsidRDefault="002F1C2F" w:rsidP="002F1C2F">
      <w:pPr>
        <w:pStyle w:val="Style3"/>
        <w:keepNext/>
        <w:numPr>
          <w:ilvl w:val="0"/>
          <w:numId w:val="0"/>
        </w:numPr>
        <w:ind w:left="1440"/>
      </w:pPr>
      <w:r>
        <w:rPr>
          <w:noProof/>
        </w:rPr>
        <w:lastRenderedPageBreak/>
        <w:drawing>
          <wp:inline distT="0" distB="0" distL="0" distR="0" wp14:anchorId="44DB483C" wp14:editId="2B6EFFDD">
            <wp:extent cx="3829050" cy="7200303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29325" cy="720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2F1C2F" w:rsidP="002F1C2F">
      <w:pPr>
        <w:pStyle w:val="Caption"/>
        <w:jc w:val="center"/>
      </w:pPr>
      <w:bookmarkStart w:id="46" w:name="_Toc17038305"/>
      <w:r>
        <w:t xml:space="preserve">Figure </w:t>
      </w:r>
      <w:fldSimple w:instr=" SEQ Figure \* ARABIC ">
        <w:r w:rsidR="005F5154">
          <w:rPr>
            <w:noProof/>
          </w:rPr>
          <w:t>16</w:t>
        </w:r>
      </w:fldSimple>
      <w:r>
        <w:t xml:space="preserve"> - Sign in fail</w:t>
      </w:r>
      <w:bookmarkEnd w:id="46"/>
    </w:p>
    <w:p w:rsidR="002F1C2F" w:rsidRPr="002F1C2F" w:rsidRDefault="002F1C2F" w:rsidP="002F1C2F"/>
    <w:p w:rsidR="002F1C2F" w:rsidRDefault="002F1C2F" w:rsidP="002F1C2F">
      <w:pPr>
        <w:pStyle w:val="Style3"/>
        <w:keepNext/>
        <w:numPr>
          <w:ilvl w:val="0"/>
          <w:numId w:val="0"/>
        </w:numPr>
        <w:ind w:left="1440"/>
      </w:pPr>
      <w:r>
        <w:rPr>
          <w:noProof/>
        </w:rPr>
        <w:lastRenderedPageBreak/>
        <w:drawing>
          <wp:inline distT="0" distB="0" distL="0" distR="0" wp14:anchorId="5C5A817F" wp14:editId="1726D887">
            <wp:extent cx="3943350" cy="74303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50751" cy="7444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2F1C2F" w:rsidP="002F1C2F">
      <w:pPr>
        <w:pStyle w:val="Caption"/>
        <w:jc w:val="center"/>
      </w:pPr>
      <w:bookmarkStart w:id="47" w:name="_Toc17038306"/>
      <w:r>
        <w:t xml:space="preserve">Figure </w:t>
      </w:r>
      <w:fldSimple w:instr=" SEQ Figure \* ARABIC ">
        <w:r w:rsidR="005F5154">
          <w:rPr>
            <w:noProof/>
          </w:rPr>
          <w:t>17</w:t>
        </w:r>
      </w:fldSimple>
      <w:r>
        <w:t xml:space="preserve"> - Sign in fail</w:t>
      </w:r>
      <w:bookmarkEnd w:id="47"/>
    </w:p>
    <w:p w:rsidR="00053B94" w:rsidRDefault="00053B94" w:rsidP="00053B94">
      <w:pPr>
        <w:pStyle w:val="Style3"/>
        <w:numPr>
          <w:ilvl w:val="0"/>
          <w:numId w:val="0"/>
        </w:numPr>
        <w:ind w:left="2160"/>
      </w:pPr>
      <w:bookmarkStart w:id="48" w:name="_Toc17024891"/>
      <w:bookmarkStart w:id="49" w:name="_Toc17024948"/>
    </w:p>
    <w:p w:rsidR="00D50A5B" w:rsidRDefault="00D50A5B" w:rsidP="00D50A5B">
      <w:pPr>
        <w:pStyle w:val="Style3"/>
      </w:pPr>
      <w:r>
        <w:lastRenderedPageBreak/>
        <w:t>Sign in with valid username and password</w:t>
      </w:r>
      <w:bookmarkEnd w:id="48"/>
      <w:bookmarkEnd w:id="49"/>
    </w:p>
    <w:p w:rsidR="00D50A5B" w:rsidRDefault="00D50A5B" w:rsidP="00D50A5B">
      <w:pPr>
        <w:pStyle w:val="Style3"/>
        <w:numPr>
          <w:ilvl w:val="0"/>
          <w:numId w:val="16"/>
        </w:numPr>
      </w:pPr>
      <w:r>
        <w:t>Input valid username and password</w:t>
      </w:r>
    </w:p>
    <w:p w:rsidR="00D50A5B" w:rsidRDefault="00D50A5B" w:rsidP="00D50A5B">
      <w:pPr>
        <w:pStyle w:val="Style3"/>
        <w:numPr>
          <w:ilvl w:val="0"/>
          <w:numId w:val="16"/>
        </w:numPr>
      </w:pPr>
      <w:r>
        <w:t>Press the sign-in button</w:t>
      </w:r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053B94" w:rsidRDefault="00053B94" w:rsidP="00053B94">
      <w:pPr>
        <w:pStyle w:val="Style3"/>
        <w:keepNext/>
        <w:numPr>
          <w:ilvl w:val="0"/>
          <w:numId w:val="0"/>
        </w:numPr>
        <w:ind w:left="2160" w:hanging="720"/>
      </w:pPr>
      <w:r>
        <w:rPr>
          <w:noProof/>
        </w:rPr>
        <w:drawing>
          <wp:inline distT="0" distB="0" distL="0" distR="0" wp14:anchorId="484D8264" wp14:editId="60901DE1">
            <wp:extent cx="3800410" cy="66389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04482" cy="664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B94" w:rsidRDefault="00053B94" w:rsidP="00053B94">
      <w:pPr>
        <w:pStyle w:val="Caption"/>
        <w:jc w:val="center"/>
      </w:pPr>
      <w:bookmarkStart w:id="50" w:name="_Toc17038307"/>
      <w:r>
        <w:t xml:space="preserve">Figure </w:t>
      </w:r>
      <w:fldSimple w:instr=" SEQ Figure \* ARABIC ">
        <w:r w:rsidR="005F5154">
          <w:rPr>
            <w:noProof/>
          </w:rPr>
          <w:t>18</w:t>
        </w:r>
      </w:fldSimple>
      <w:r>
        <w:t xml:space="preserve"> - Sign in success</w:t>
      </w:r>
      <w:bookmarkEnd w:id="50"/>
    </w:p>
    <w:p w:rsidR="00053B94" w:rsidRDefault="00053B94" w:rsidP="00053B94"/>
    <w:p w:rsidR="00053B94" w:rsidRDefault="00053B94" w:rsidP="00053B94">
      <w:pPr>
        <w:keepNext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13D71BA1" wp14:editId="3E4BAFA1">
            <wp:extent cx="3867021" cy="6534150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71244" cy="654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B94" w:rsidRPr="00053B94" w:rsidRDefault="00053B94" w:rsidP="00053B94">
      <w:pPr>
        <w:pStyle w:val="Caption"/>
        <w:jc w:val="center"/>
      </w:pPr>
      <w:bookmarkStart w:id="51" w:name="_Toc17038308"/>
      <w:r>
        <w:t xml:space="preserve">Figure </w:t>
      </w:r>
      <w:fldSimple w:instr=" SEQ Figure \* ARABIC ">
        <w:r w:rsidR="005F5154">
          <w:rPr>
            <w:noProof/>
          </w:rPr>
          <w:t>19</w:t>
        </w:r>
      </w:fldSimple>
      <w:r>
        <w:t xml:space="preserve"> - Sign in success</w:t>
      </w:r>
      <w:bookmarkEnd w:id="51"/>
    </w:p>
    <w:p w:rsidR="00D50A5B" w:rsidRDefault="00D50A5B" w:rsidP="00D50A5B">
      <w:pPr>
        <w:pStyle w:val="Style3"/>
        <w:numPr>
          <w:ilvl w:val="0"/>
          <w:numId w:val="0"/>
        </w:numPr>
        <w:ind w:left="2160" w:hanging="720"/>
      </w:pPr>
    </w:p>
    <w:p w:rsidR="00053B94" w:rsidRDefault="00053B94" w:rsidP="00D50A5B">
      <w:pPr>
        <w:pStyle w:val="Style3"/>
        <w:numPr>
          <w:ilvl w:val="0"/>
          <w:numId w:val="0"/>
        </w:numPr>
        <w:ind w:left="2160" w:hanging="720"/>
      </w:pPr>
    </w:p>
    <w:p w:rsidR="00053B94" w:rsidRDefault="00053B94" w:rsidP="00D50A5B">
      <w:pPr>
        <w:pStyle w:val="Style3"/>
        <w:numPr>
          <w:ilvl w:val="0"/>
          <w:numId w:val="0"/>
        </w:numPr>
        <w:ind w:left="2160" w:hanging="720"/>
      </w:pPr>
    </w:p>
    <w:p w:rsidR="00053B94" w:rsidRDefault="00053B94" w:rsidP="00D50A5B">
      <w:pPr>
        <w:pStyle w:val="Style3"/>
        <w:numPr>
          <w:ilvl w:val="0"/>
          <w:numId w:val="0"/>
        </w:numPr>
        <w:ind w:left="2160" w:hanging="720"/>
      </w:pPr>
    </w:p>
    <w:p w:rsidR="00053B94" w:rsidRDefault="00053B94" w:rsidP="00D50A5B">
      <w:pPr>
        <w:pStyle w:val="Style3"/>
        <w:numPr>
          <w:ilvl w:val="0"/>
          <w:numId w:val="0"/>
        </w:numPr>
        <w:ind w:left="2160" w:hanging="720"/>
      </w:pPr>
    </w:p>
    <w:p w:rsidR="00D50A5B" w:rsidRDefault="00D50A5B" w:rsidP="00D50A5B">
      <w:pPr>
        <w:pStyle w:val="Style2"/>
      </w:pPr>
      <w:bookmarkStart w:id="52" w:name="_Toc17024892"/>
      <w:bookmarkStart w:id="53" w:name="_Toc17024949"/>
      <w:r>
        <w:lastRenderedPageBreak/>
        <w:t>Sign up</w:t>
      </w:r>
      <w:bookmarkEnd w:id="52"/>
      <w:bookmarkEnd w:id="53"/>
    </w:p>
    <w:p w:rsidR="00D50A5B" w:rsidRDefault="00D50A5B" w:rsidP="00D50A5B">
      <w:pPr>
        <w:pStyle w:val="Style3"/>
      </w:pPr>
      <w:bookmarkStart w:id="54" w:name="_Toc17024893"/>
      <w:bookmarkStart w:id="55" w:name="_Toc17024950"/>
      <w:r>
        <w:t>Sign up with email or username is existed.</w:t>
      </w:r>
      <w:bookmarkEnd w:id="54"/>
      <w:bookmarkEnd w:id="55"/>
    </w:p>
    <w:p w:rsidR="00D50A5B" w:rsidRDefault="00D50A5B" w:rsidP="00D50A5B">
      <w:pPr>
        <w:pStyle w:val="Style3"/>
        <w:numPr>
          <w:ilvl w:val="0"/>
          <w:numId w:val="16"/>
        </w:numPr>
      </w:pPr>
      <w:r>
        <w:t>Input an email or username that is registered in Rheinol</w:t>
      </w:r>
    </w:p>
    <w:p w:rsidR="00053B94" w:rsidRDefault="00053B94" w:rsidP="00053B94">
      <w:pPr>
        <w:pStyle w:val="Style3"/>
        <w:numPr>
          <w:ilvl w:val="0"/>
          <w:numId w:val="0"/>
        </w:numPr>
        <w:ind w:left="1440"/>
      </w:pPr>
    </w:p>
    <w:p w:rsidR="00053B94" w:rsidRDefault="00053B94" w:rsidP="00053B94">
      <w:pPr>
        <w:pStyle w:val="Style3"/>
        <w:keepNext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789D798B" wp14:editId="4C4CC354">
            <wp:extent cx="3866515" cy="6581775"/>
            <wp:effectExtent l="0" t="0" r="63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72713" cy="659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B94" w:rsidRDefault="00053B94" w:rsidP="00053B94">
      <w:pPr>
        <w:pStyle w:val="Caption"/>
        <w:jc w:val="center"/>
      </w:pPr>
      <w:bookmarkStart w:id="56" w:name="_Toc17038309"/>
      <w:r>
        <w:t xml:space="preserve">Figure </w:t>
      </w:r>
      <w:fldSimple w:instr=" SEQ Figure \* ARABIC ">
        <w:r w:rsidR="005F5154">
          <w:rPr>
            <w:noProof/>
          </w:rPr>
          <w:t>20</w:t>
        </w:r>
      </w:fldSimple>
      <w:r>
        <w:t xml:space="preserve"> - Sign up with invalid username or email</w:t>
      </w:r>
      <w:bookmarkEnd w:id="56"/>
    </w:p>
    <w:p w:rsidR="00D50A5B" w:rsidRPr="00D50A5B" w:rsidRDefault="00D50A5B" w:rsidP="00D50A5B">
      <w:pPr>
        <w:pStyle w:val="Style3"/>
        <w:numPr>
          <w:ilvl w:val="0"/>
          <w:numId w:val="0"/>
        </w:numPr>
        <w:ind w:left="1800"/>
      </w:pPr>
    </w:p>
    <w:p w:rsidR="00D50A5B" w:rsidRDefault="00D50A5B" w:rsidP="00D50A5B">
      <w:pPr>
        <w:pStyle w:val="Style3"/>
      </w:pPr>
      <w:bookmarkStart w:id="57" w:name="_Toc17024894"/>
      <w:bookmarkStart w:id="58" w:name="_Toc17024951"/>
      <w:r>
        <w:lastRenderedPageBreak/>
        <w:t>Sign up with email or username has not existed.</w:t>
      </w:r>
      <w:bookmarkEnd w:id="57"/>
      <w:bookmarkEnd w:id="58"/>
    </w:p>
    <w:p w:rsidR="00D50A5B" w:rsidRDefault="00D50A5B" w:rsidP="00D50A5B">
      <w:pPr>
        <w:pStyle w:val="Style3"/>
        <w:numPr>
          <w:ilvl w:val="0"/>
          <w:numId w:val="16"/>
        </w:numPr>
      </w:pPr>
      <w:r>
        <w:t>Input an email or username that does not exist in Rheinol</w:t>
      </w:r>
    </w:p>
    <w:p w:rsidR="00D50A5B" w:rsidRDefault="00D50A5B" w:rsidP="00D50A5B">
      <w:pPr>
        <w:pStyle w:val="Style3"/>
        <w:numPr>
          <w:ilvl w:val="0"/>
          <w:numId w:val="16"/>
        </w:numPr>
      </w:pPr>
      <w:r>
        <w:t>Press the register button</w:t>
      </w:r>
    </w:p>
    <w:p w:rsidR="00053B94" w:rsidRDefault="00053B94" w:rsidP="00053B94">
      <w:pPr>
        <w:pStyle w:val="Style3"/>
        <w:numPr>
          <w:ilvl w:val="0"/>
          <w:numId w:val="0"/>
        </w:numPr>
        <w:ind w:left="1800"/>
      </w:pPr>
    </w:p>
    <w:p w:rsidR="00053B94" w:rsidRDefault="00053B94" w:rsidP="00053B94">
      <w:pPr>
        <w:pStyle w:val="Style3"/>
        <w:keepNext/>
        <w:numPr>
          <w:ilvl w:val="0"/>
          <w:numId w:val="0"/>
        </w:numPr>
        <w:ind w:left="1800"/>
      </w:pPr>
      <w:r>
        <w:rPr>
          <w:noProof/>
        </w:rPr>
        <w:drawing>
          <wp:inline distT="0" distB="0" distL="0" distR="0" wp14:anchorId="37EE54D8" wp14:editId="4D39A874">
            <wp:extent cx="3637915" cy="6315075"/>
            <wp:effectExtent l="0" t="0" r="63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42264" cy="63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A5B" w:rsidRDefault="00053B94" w:rsidP="00053B94">
      <w:pPr>
        <w:pStyle w:val="Caption"/>
        <w:jc w:val="center"/>
      </w:pPr>
      <w:bookmarkStart w:id="59" w:name="_Toc17038310"/>
      <w:r>
        <w:t xml:space="preserve">Figure </w:t>
      </w:r>
      <w:fldSimple w:instr=" SEQ Figure \* ARABIC ">
        <w:r w:rsidR="005F5154">
          <w:rPr>
            <w:noProof/>
          </w:rPr>
          <w:t>21</w:t>
        </w:r>
      </w:fldSimple>
      <w:r>
        <w:t xml:space="preserve"> - Sign up with </w:t>
      </w:r>
      <w:r w:rsidR="00883297">
        <w:t xml:space="preserve">a </w:t>
      </w:r>
      <w:r>
        <w:t>valid username and email</w:t>
      </w:r>
      <w:bookmarkEnd w:id="59"/>
    </w:p>
    <w:p w:rsidR="00053B94" w:rsidRDefault="00053B94" w:rsidP="00D50A5B">
      <w:pPr>
        <w:pStyle w:val="Style3"/>
        <w:numPr>
          <w:ilvl w:val="0"/>
          <w:numId w:val="0"/>
        </w:numPr>
        <w:ind w:left="1800"/>
      </w:pPr>
    </w:p>
    <w:p w:rsidR="00053B94" w:rsidRDefault="00053B94" w:rsidP="00053B94">
      <w:pPr>
        <w:pStyle w:val="Style3"/>
        <w:keepNext/>
        <w:numPr>
          <w:ilvl w:val="0"/>
          <w:numId w:val="0"/>
        </w:numPr>
        <w:ind w:left="1800"/>
      </w:pPr>
      <w:r>
        <w:rPr>
          <w:noProof/>
        </w:rPr>
        <w:lastRenderedPageBreak/>
        <w:drawing>
          <wp:inline distT="0" distB="0" distL="0" distR="0" wp14:anchorId="380036A5" wp14:editId="7B3D1CDF">
            <wp:extent cx="3724275" cy="701243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25263" cy="701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B94" w:rsidRDefault="00053B94" w:rsidP="00053B94">
      <w:pPr>
        <w:pStyle w:val="Caption"/>
        <w:jc w:val="center"/>
      </w:pPr>
      <w:bookmarkStart w:id="60" w:name="_Toc17038311"/>
      <w:r>
        <w:t xml:space="preserve">Figure </w:t>
      </w:r>
      <w:fldSimple w:instr=" SEQ Figure \* ARABIC ">
        <w:r w:rsidR="005F5154">
          <w:rPr>
            <w:noProof/>
          </w:rPr>
          <w:t>22</w:t>
        </w:r>
      </w:fldSimple>
      <w:r>
        <w:t xml:space="preserve"> - Sign up with </w:t>
      </w:r>
      <w:r w:rsidR="00883297">
        <w:t xml:space="preserve">a </w:t>
      </w:r>
      <w:r>
        <w:t>valid username and email</w:t>
      </w:r>
      <w:bookmarkEnd w:id="60"/>
    </w:p>
    <w:p w:rsidR="00053B94" w:rsidRDefault="00053B94" w:rsidP="00053B94"/>
    <w:p w:rsidR="00053B94" w:rsidRPr="00053B94" w:rsidRDefault="00053B94" w:rsidP="00053B94"/>
    <w:p w:rsidR="00D50A5B" w:rsidRDefault="00D50A5B" w:rsidP="00D50A5B">
      <w:pPr>
        <w:pStyle w:val="Style1"/>
      </w:pPr>
      <w:bookmarkStart w:id="61" w:name="_Toc17024895"/>
      <w:bookmarkStart w:id="62" w:name="_Toc17024952"/>
      <w:r w:rsidRPr="00D50A5B">
        <w:lastRenderedPageBreak/>
        <w:t>Sales</w:t>
      </w:r>
      <w:r>
        <w:t xml:space="preserve"> Clerk Test Case</w:t>
      </w:r>
      <w:bookmarkEnd w:id="61"/>
      <w:bookmarkEnd w:id="62"/>
    </w:p>
    <w:p w:rsidR="00D50A5B" w:rsidRDefault="00D50A5B" w:rsidP="00D50A5B">
      <w:pPr>
        <w:pStyle w:val="Style2"/>
      </w:pPr>
      <w:bookmarkStart w:id="63" w:name="_Toc17024896"/>
      <w:bookmarkStart w:id="64" w:name="_Toc17024953"/>
      <w:r w:rsidRPr="00D50A5B">
        <w:t>Manage</w:t>
      </w:r>
      <w:r>
        <w:t xml:space="preserve"> account</w:t>
      </w:r>
      <w:bookmarkEnd w:id="63"/>
      <w:bookmarkEnd w:id="64"/>
    </w:p>
    <w:p w:rsidR="00D50A5B" w:rsidRDefault="00D50A5B" w:rsidP="00D50A5B">
      <w:pPr>
        <w:pStyle w:val="Style3"/>
      </w:pPr>
      <w:bookmarkStart w:id="65" w:name="_Toc17024897"/>
      <w:bookmarkStart w:id="66" w:name="_Toc17024954"/>
      <w:r>
        <w:t>Create an account with missing required fields</w:t>
      </w:r>
      <w:bookmarkEnd w:id="65"/>
      <w:bookmarkEnd w:id="66"/>
    </w:p>
    <w:p w:rsidR="00EF6E99" w:rsidRPr="00EF6E99" w:rsidRDefault="00EF6E99" w:rsidP="00EF6E99">
      <w:pPr>
        <w:pStyle w:val="ListParagraph"/>
        <w:numPr>
          <w:ilvl w:val="0"/>
          <w:numId w:val="16"/>
        </w:numPr>
        <w:rPr>
          <w:sz w:val="24"/>
        </w:rPr>
      </w:pPr>
      <w:r w:rsidRPr="00EF6E99">
        <w:rPr>
          <w:sz w:val="24"/>
        </w:rPr>
        <w:t xml:space="preserve">If </w:t>
      </w:r>
      <w:r w:rsidR="002E3A99">
        <w:rPr>
          <w:sz w:val="24"/>
        </w:rPr>
        <w:t xml:space="preserve">I </w:t>
      </w:r>
      <w:r w:rsidRPr="00EF6E99">
        <w:rPr>
          <w:sz w:val="24"/>
        </w:rPr>
        <w:t>have a required field is missing that “Thêm mới” button is disabled</w:t>
      </w:r>
    </w:p>
    <w:p w:rsidR="00EF6E99" w:rsidRDefault="00EF6E99" w:rsidP="00EF6E99">
      <w:pPr>
        <w:keepNext/>
      </w:pPr>
      <w:r>
        <w:rPr>
          <w:noProof/>
        </w:rPr>
        <w:drawing>
          <wp:inline distT="0" distB="0" distL="0" distR="0" wp14:anchorId="3AD0349A" wp14:editId="607ED4A1">
            <wp:extent cx="5943600" cy="2895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E99" w:rsidRDefault="00EF6E99" w:rsidP="00EF6E99">
      <w:pPr>
        <w:pStyle w:val="Caption"/>
        <w:jc w:val="center"/>
      </w:pPr>
      <w:bookmarkStart w:id="67" w:name="_Toc17038312"/>
      <w:r>
        <w:t xml:space="preserve">Figure </w:t>
      </w:r>
      <w:fldSimple w:instr=" SEQ Figure \* ARABIC ">
        <w:r w:rsidR="005F5154">
          <w:rPr>
            <w:noProof/>
          </w:rPr>
          <w:t>23</w:t>
        </w:r>
      </w:fldSimple>
      <w:r>
        <w:t xml:space="preserve"> - Create </w:t>
      </w:r>
      <w:r w:rsidR="002E3A99">
        <w:t xml:space="preserve">an </w:t>
      </w:r>
      <w:r>
        <w:t>account with missing required fields</w:t>
      </w:r>
      <w:bookmarkEnd w:id="67"/>
    </w:p>
    <w:p w:rsidR="00D50A5B" w:rsidRDefault="00D50A5B" w:rsidP="00D50A5B">
      <w:pPr>
        <w:pStyle w:val="Style3"/>
      </w:pPr>
      <w:bookmarkStart w:id="68" w:name="_Toc17024898"/>
      <w:bookmarkStart w:id="69" w:name="_Toc17024955"/>
      <w:r>
        <w:t>Create an account with all required fields</w:t>
      </w:r>
      <w:bookmarkEnd w:id="68"/>
      <w:bookmarkEnd w:id="69"/>
    </w:p>
    <w:p w:rsidR="00EF6E99" w:rsidRDefault="00EF6E99" w:rsidP="00EF6E99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If don’t have required fields is missing that “Thêm mới” button is enable</w:t>
      </w:r>
      <w:r w:rsidR="002E3A99">
        <w:rPr>
          <w:sz w:val="24"/>
          <w:szCs w:val="24"/>
        </w:rPr>
        <w:t>d</w:t>
      </w:r>
    </w:p>
    <w:p w:rsidR="00EF6E99" w:rsidRDefault="00EF6E99" w:rsidP="00EF6E99">
      <w:pPr>
        <w:keepNext/>
      </w:pPr>
      <w:r>
        <w:rPr>
          <w:noProof/>
        </w:rPr>
        <w:drawing>
          <wp:inline distT="0" distB="0" distL="0" distR="0" wp14:anchorId="2A4CCEE2" wp14:editId="5FA97F67">
            <wp:extent cx="6086475" cy="2628900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93502" cy="263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E99" w:rsidRPr="00EF6E99" w:rsidRDefault="00EF6E99" w:rsidP="00EF6E99">
      <w:pPr>
        <w:pStyle w:val="Caption"/>
        <w:jc w:val="center"/>
      </w:pPr>
      <w:bookmarkStart w:id="70" w:name="_Toc17038313"/>
      <w:r>
        <w:t xml:space="preserve">Figure </w:t>
      </w:r>
      <w:fldSimple w:instr=" SEQ Figure \* ARABIC ">
        <w:r w:rsidR="005F5154">
          <w:rPr>
            <w:noProof/>
          </w:rPr>
          <w:t>24</w:t>
        </w:r>
      </w:fldSimple>
      <w:r>
        <w:t xml:space="preserve"> - Create </w:t>
      </w:r>
      <w:r w:rsidR="002E3A99">
        <w:t xml:space="preserve">an </w:t>
      </w:r>
      <w:r>
        <w:t>account with all required fields</w:t>
      </w:r>
      <w:bookmarkEnd w:id="70"/>
    </w:p>
    <w:p w:rsidR="00D50A5B" w:rsidRDefault="00D50A5B" w:rsidP="00D50A5B">
      <w:pPr>
        <w:pStyle w:val="Style3"/>
      </w:pPr>
      <w:bookmarkStart w:id="71" w:name="_Toc17024899"/>
      <w:bookmarkStart w:id="72" w:name="_Toc17024956"/>
      <w:r>
        <w:lastRenderedPageBreak/>
        <w:t>Lock account</w:t>
      </w:r>
      <w:bookmarkEnd w:id="71"/>
      <w:bookmarkEnd w:id="72"/>
    </w:p>
    <w:p w:rsidR="002E3A99" w:rsidRDefault="002E3A99" w:rsidP="002E3A99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Choose the account you want to lock </w:t>
      </w:r>
    </w:p>
    <w:p w:rsidR="002E3A99" w:rsidRDefault="002E3A99" w:rsidP="002E3A99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Confirm “Đổi” to lock this account</w:t>
      </w:r>
    </w:p>
    <w:p w:rsidR="002E3A99" w:rsidRPr="002E3A99" w:rsidRDefault="002E3A99" w:rsidP="002E3A99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Lock account is account have a lock icon with grey color</w:t>
      </w:r>
    </w:p>
    <w:p w:rsidR="002E3A99" w:rsidRDefault="002E3A99" w:rsidP="002E3A99">
      <w:pPr>
        <w:keepNext/>
      </w:pPr>
      <w:r>
        <w:rPr>
          <w:noProof/>
        </w:rPr>
        <w:drawing>
          <wp:inline distT="0" distB="0" distL="0" distR="0" wp14:anchorId="33CDF297" wp14:editId="7EE053E8">
            <wp:extent cx="5943600" cy="29432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A99" w:rsidRDefault="002E3A99" w:rsidP="002E3A99">
      <w:pPr>
        <w:pStyle w:val="Caption"/>
        <w:jc w:val="center"/>
      </w:pPr>
      <w:bookmarkStart w:id="73" w:name="_Toc17038314"/>
      <w:r>
        <w:t xml:space="preserve">Figure </w:t>
      </w:r>
      <w:fldSimple w:instr=" SEQ Figure \* ARABIC ">
        <w:r w:rsidR="005F5154">
          <w:rPr>
            <w:noProof/>
          </w:rPr>
          <w:t>25</w:t>
        </w:r>
      </w:fldSimple>
      <w:r>
        <w:t xml:space="preserve"> - Lock account</w:t>
      </w:r>
      <w:bookmarkEnd w:id="73"/>
    </w:p>
    <w:p w:rsidR="002E3A99" w:rsidRDefault="002E3A99" w:rsidP="002E3A99">
      <w:pPr>
        <w:keepNext/>
      </w:pPr>
      <w:r>
        <w:rPr>
          <w:noProof/>
        </w:rPr>
        <w:drawing>
          <wp:inline distT="0" distB="0" distL="0" distR="0" wp14:anchorId="05B029DE" wp14:editId="5242D568">
            <wp:extent cx="5943600" cy="25527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A99" w:rsidRDefault="002E3A99" w:rsidP="002E3A99">
      <w:pPr>
        <w:pStyle w:val="Caption"/>
        <w:jc w:val="center"/>
      </w:pPr>
      <w:bookmarkStart w:id="74" w:name="_Toc17038315"/>
      <w:r>
        <w:t xml:space="preserve">Figure </w:t>
      </w:r>
      <w:fldSimple w:instr=" SEQ Figure \* ARABIC ">
        <w:r w:rsidR="005F5154">
          <w:rPr>
            <w:noProof/>
          </w:rPr>
          <w:t>26</w:t>
        </w:r>
      </w:fldSimple>
      <w:r>
        <w:t xml:space="preserve"> - Lock account</w:t>
      </w:r>
      <w:bookmarkEnd w:id="74"/>
    </w:p>
    <w:p w:rsidR="002E3A99" w:rsidRDefault="002E3A99" w:rsidP="002E3A99"/>
    <w:p w:rsidR="002E3A99" w:rsidRDefault="002E3A99" w:rsidP="002E3A99"/>
    <w:p w:rsidR="002E3A99" w:rsidRPr="002E3A99" w:rsidRDefault="002E3A99" w:rsidP="002E3A99"/>
    <w:p w:rsidR="00D50A5B" w:rsidRDefault="00D50A5B" w:rsidP="00D50A5B">
      <w:pPr>
        <w:pStyle w:val="Style2"/>
      </w:pPr>
      <w:bookmarkStart w:id="75" w:name="_Toc17024900"/>
      <w:bookmarkStart w:id="76" w:name="_Toc17024957"/>
      <w:r>
        <w:lastRenderedPageBreak/>
        <w:t>Manage order</w:t>
      </w:r>
      <w:bookmarkEnd w:id="75"/>
      <w:bookmarkEnd w:id="76"/>
    </w:p>
    <w:p w:rsidR="00D50A5B" w:rsidRDefault="00D50A5B" w:rsidP="00D50A5B">
      <w:pPr>
        <w:pStyle w:val="Style3"/>
      </w:pPr>
      <w:bookmarkStart w:id="77" w:name="_Toc17024901"/>
      <w:bookmarkStart w:id="78" w:name="_Toc17024958"/>
      <w:r>
        <w:t>Create order with missing product and service</w:t>
      </w:r>
      <w:bookmarkEnd w:id="77"/>
      <w:bookmarkEnd w:id="78"/>
    </w:p>
    <w:p w:rsidR="002E3A99" w:rsidRDefault="002E3A99" w:rsidP="002E3A99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sz w:val="24"/>
          <w:szCs w:val="24"/>
        </w:rPr>
        <w:t xml:space="preserve">Input name of customer </w:t>
      </w:r>
    </w:p>
    <w:p w:rsidR="002E3A99" w:rsidRDefault="002E3A99" w:rsidP="002E3A99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sz w:val="24"/>
          <w:szCs w:val="24"/>
        </w:rPr>
        <w:t>“Thêm mới” button is disabled because there is no product or service in order</w:t>
      </w:r>
    </w:p>
    <w:p w:rsidR="002E3A99" w:rsidRDefault="002E3A99" w:rsidP="002E3A99">
      <w:pPr>
        <w:keepNext/>
      </w:pPr>
      <w:r>
        <w:rPr>
          <w:noProof/>
        </w:rPr>
        <w:drawing>
          <wp:inline distT="0" distB="0" distL="0" distR="0" wp14:anchorId="37E0F850" wp14:editId="4CA2F233">
            <wp:extent cx="5943600" cy="18110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A99" w:rsidRDefault="002E3A99" w:rsidP="002E3A99">
      <w:pPr>
        <w:pStyle w:val="Caption"/>
        <w:jc w:val="center"/>
      </w:pPr>
      <w:bookmarkStart w:id="79" w:name="_Toc17038316"/>
      <w:r>
        <w:t xml:space="preserve">Figure </w:t>
      </w:r>
      <w:fldSimple w:instr=" SEQ Figure \* ARABIC ">
        <w:r w:rsidR="005F5154">
          <w:rPr>
            <w:noProof/>
          </w:rPr>
          <w:t>27</w:t>
        </w:r>
      </w:fldSimple>
      <w:r>
        <w:t xml:space="preserve"> - Create order with missing product and service</w:t>
      </w:r>
      <w:bookmarkEnd w:id="79"/>
    </w:p>
    <w:p w:rsidR="002E3A99" w:rsidRPr="002E3A99" w:rsidRDefault="002E3A99" w:rsidP="002E3A99"/>
    <w:p w:rsidR="00D50A5B" w:rsidRDefault="00D50A5B" w:rsidP="00D50A5B">
      <w:pPr>
        <w:pStyle w:val="Style3"/>
      </w:pPr>
      <w:bookmarkStart w:id="80" w:name="_Toc17024902"/>
      <w:bookmarkStart w:id="81" w:name="_Toc17024959"/>
      <w:r>
        <w:t>Create order with one of product or service</w:t>
      </w:r>
      <w:bookmarkEnd w:id="80"/>
      <w:bookmarkEnd w:id="81"/>
    </w:p>
    <w:p w:rsidR="002E3A99" w:rsidRDefault="002E3A99" w:rsidP="002E3A99">
      <w:pPr>
        <w:pStyle w:val="ListParagraph"/>
        <w:numPr>
          <w:ilvl w:val="0"/>
          <w:numId w:val="25"/>
        </w:numPr>
        <w:rPr>
          <w:sz w:val="24"/>
          <w:szCs w:val="24"/>
        </w:rPr>
      </w:pPr>
      <w:r>
        <w:rPr>
          <w:sz w:val="24"/>
          <w:szCs w:val="24"/>
        </w:rPr>
        <w:t>Input name of customer</w:t>
      </w:r>
    </w:p>
    <w:p w:rsidR="002E3A99" w:rsidRDefault="002E3A99" w:rsidP="002E3A99">
      <w:pPr>
        <w:pStyle w:val="ListParagraph"/>
        <w:numPr>
          <w:ilvl w:val="0"/>
          <w:numId w:val="25"/>
        </w:numPr>
        <w:rPr>
          <w:sz w:val="24"/>
          <w:szCs w:val="24"/>
        </w:rPr>
      </w:pPr>
      <w:r>
        <w:rPr>
          <w:sz w:val="24"/>
          <w:szCs w:val="24"/>
        </w:rPr>
        <w:t>Add a product or service into order</w:t>
      </w:r>
    </w:p>
    <w:p w:rsidR="002E3A99" w:rsidRDefault="002E3A99" w:rsidP="002E3A99">
      <w:pPr>
        <w:pStyle w:val="ListParagraph"/>
        <w:numPr>
          <w:ilvl w:val="0"/>
          <w:numId w:val="25"/>
        </w:numPr>
        <w:rPr>
          <w:sz w:val="24"/>
          <w:szCs w:val="24"/>
        </w:rPr>
      </w:pPr>
      <w:r>
        <w:rPr>
          <w:sz w:val="24"/>
          <w:szCs w:val="24"/>
        </w:rPr>
        <w:t>“Thêm mới” button is enabled</w:t>
      </w:r>
    </w:p>
    <w:p w:rsidR="002E3A99" w:rsidRDefault="002E3A99" w:rsidP="002E3A99">
      <w:pPr>
        <w:keepNext/>
      </w:pPr>
      <w:r>
        <w:rPr>
          <w:noProof/>
        </w:rPr>
        <w:drawing>
          <wp:inline distT="0" distB="0" distL="0" distR="0" wp14:anchorId="0209912C" wp14:editId="4412F3A1">
            <wp:extent cx="5943600" cy="2072005"/>
            <wp:effectExtent l="0" t="0" r="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A99" w:rsidRDefault="002E3A99" w:rsidP="002E3A99">
      <w:pPr>
        <w:pStyle w:val="Caption"/>
        <w:jc w:val="center"/>
      </w:pPr>
      <w:bookmarkStart w:id="82" w:name="_Toc17038317"/>
      <w:r>
        <w:t xml:space="preserve">Figure </w:t>
      </w:r>
      <w:fldSimple w:instr=" SEQ Figure \* ARABIC ">
        <w:r w:rsidR="005F5154">
          <w:rPr>
            <w:noProof/>
          </w:rPr>
          <w:t>28</w:t>
        </w:r>
      </w:fldSimple>
      <w:r>
        <w:t xml:space="preserve"> - Create order with produc</w:t>
      </w:r>
      <w:r w:rsidR="00883297">
        <w:t>t</w:t>
      </w:r>
      <w:r>
        <w:t xml:space="preserve"> or service</w:t>
      </w:r>
      <w:bookmarkEnd w:id="82"/>
    </w:p>
    <w:p w:rsidR="002E3A99" w:rsidRDefault="002E3A99" w:rsidP="002E3A99"/>
    <w:p w:rsidR="002E3A99" w:rsidRDefault="002E3A99" w:rsidP="002E3A99"/>
    <w:p w:rsidR="002E3A99" w:rsidRPr="002E3A99" w:rsidRDefault="002E3A99" w:rsidP="002E3A99"/>
    <w:p w:rsidR="00D50A5B" w:rsidRDefault="00D50A5B" w:rsidP="00D50A5B">
      <w:pPr>
        <w:pStyle w:val="Style3"/>
      </w:pPr>
      <w:bookmarkStart w:id="83" w:name="_Toc17024903"/>
      <w:bookmarkStart w:id="84" w:name="_Toc17024960"/>
      <w:r>
        <w:lastRenderedPageBreak/>
        <w:t>Edit order with remove all product and service</w:t>
      </w:r>
      <w:bookmarkEnd w:id="83"/>
      <w:bookmarkEnd w:id="84"/>
    </w:p>
    <w:p w:rsidR="002E3A99" w:rsidRDefault="002E3A99" w:rsidP="002E3A99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Remove all product and service in order</w:t>
      </w:r>
    </w:p>
    <w:p w:rsidR="002E3A99" w:rsidRDefault="002E3A99" w:rsidP="002E3A99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“Thêm mới” button is disabled</w:t>
      </w:r>
    </w:p>
    <w:p w:rsidR="002E3A99" w:rsidRDefault="002E3A99" w:rsidP="002E3A99">
      <w:pPr>
        <w:keepNext/>
      </w:pPr>
      <w:r>
        <w:rPr>
          <w:noProof/>
        </w:rPr>
        <w:drawing>
          <wp:inline distT="0" distB="0" distL="0" distR="0" wp14:anchorId="424B6199" wp14:editId="60EBFAAE">
            <wp:extent cx="5886450" cy="25908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802" t="11965" r="160" b="5413"/>
                    <a:stretch/>
                  </pic:blipFill>
                  <pic:spPr bwMode="auto">
                    <a:xfrm>
                      <a:off x="0" y="0"/>
                      <a:ext cx="588645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3A99" w:rsidRPr="002E3A99" w:rsidRDefault="002E3A99" w:rsidP="002E3A99">
      <w:pPr>
        <w:pStyle w:val="Caption"/>
        <w:jc w:val="center"/>
      </w:pPr>
      <w:bookmarkStart w:id="85" w:name="_Toc17038318"/>
      <w:r>
        <w:t xml:space="preserve">Figure </w:t>
      </w:r>
      <w:fldSimple w:instr=" SEQ Figure \* ARABIC ">
        <w:r w:rsidR="005F5154">
          <w:rPr>
            <w:noProof/>
          </w:rPr>
          <w:t>29</w:t>
        </w:r>
      </w:fldSimple>
      <w:r>
        <w:t xml:space="preserve"> - Edit order to remove all product and service</w:t>
      </w:r>
      <w:bookmarkEnd w:id="85"/>
    </w:p>
    <w:p w:rsidR="00D50A5B" w:rsidRDefault="00D50A5B" w:rsidP="00D50A5B">
      <w:pPr>
        <w:pStyle w:val="Style1"/>
      </w:pPr>
      <w:bookmarkStart w:id="86" w:name="_Toc17024904"/>
      <w:bookmarkStart w:id="87" w:name="_Toc17024961"/>
      <w:r w:rsidRPr="00D50A5B">
        <w:t>Admin</w:t>
      </w:r>
      <w:r>
        <w:t xml:space="preserve"> Test Case</w:t>
      </w:r>
      <w:bookmarkEnd w:id="86"/>
      <w:bookmarkEnd w:id="87"/>
    </w:p>
    <w:p w:rsidR="00D50A5B" w:rsidRDefault="00D50A5B" w:rsidP="00D50A5B">
      <w:pPr>
        <w:pStyle w:val="Style2"/>
      </w:pPr>
      <w:bookmarkStart w:id="88" w:name="_Toc17024905"/>
      <w:bookmarkStart w:id="89" w:name="_Toc17024962"/>
      <w:r>
        <w:t>Manage product</w:t>
      </w:r>
      <w:bookmarkEnd w:id="88"/>
      <w:bookmarkEnd w:id="89"/>
    </w:p>
    <w:p w:rsidR="00D50A5B" w:rsidRDefault="00D50A5B" w:rsidP="00D50A5B">
      <w:pPr>
        <w:pStyle w:val="Style3"/>
      </w:pPr>
      <w:bookmarkStart w:id="90" w:name="_Toc17024906"/>
      <w:bookmarkStart w:id="91" w:name="_Toc17024963"/>
      <w:r>
        <w:t>Create a product with missing required fields</w:t>
      </w:r>
      <w:bookmarkEnd w:id="90"/>
      <w:bookmarkEnd w:id="91"/>
    </w:p>
    <w:p w:rsidR="002E3A99" w:rsidRDefault="002E3A99" w:rsidP="002E3A99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Have a field in required fields is missing</w:t>
      </w:r>
    </w:p>
    <w:p w:rsidR="004E21D1" w:rsidRDefault="004E21D1" w:rsidP="002E3A99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“Thêm mới” button is disabled</w:t>
      </w:r>
    </w:p>
    <w:p w:rsidR="004E21D1" w:rsidRDefault="002E3A99" w:rsidP="004E21D1">
      <w:pPr>
        <w:keepNext/>
      </w:pPr>
      <w:r>
        <w:rPr>
          <w:noProof/>
        </w:rPr>
        <w:drawing>
          <wp:inline distT="0" distB="0" distL="0" distR="0" wp14:anchorId="2DDFBAEA" wp14:editId="7B126A69">
            <wp:extent cx="5686425" cy="2419350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12251" b="5983"/>
                    <a:stretch/>
                  </pic:blipFill>
                  <pic:spPr bwMode="auto">
                    <a:xfrm>
                      <a:off x="0" y="0"/>
                      <a:ext cx="5686425" cy="2419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3A99" w:rsidRPr="002E3A99" w:rsidRDefault="004E21D1" w:rsidP="004E21D1">
      <w:pPr>
        <w:pStyle w:val="Caption"/>
        <w:jc w:val="center"/>
      </w:pPr>
      <w:bookmarkStart w:id="92" w:name="_Toc17038319"/>
      <w:r>
        <w:t xml:space="preserve">Figure </w:t>
      </w:r>
      <w:fldSimple w:instr=" SEQ Figure \* ARABIC ">
        <w:r w:rsidR="005F5154">
          <w:rPr>
            <w:noProof/>
          </w:rPr>
          <w:t>30</w:t>
        </w:r>
      </w:fldSimple>
      <w:r>
        <w:t xml:space="preserve"> - Create </w:t>
      </w:r>
      <w:r w:rsidR="00883297">
        <w:t xml:space="preserve">a </w:t>
      </w:r>
      <w:r>
        <w:t>product with missing required fields</w:t>
      </w:r>
      <w:bookmarkEnd w:id="92"/>
    </w:p>
    <w:p w:rsidR="00D50A5B" w:rsidRDefault="00D50A5B" w:rsidP="00D50A5B">
      <w:pPr>
        <w:pStyle w:val="Style3"/>
      </w:pPr>
      <w:bookmarkStart w:id="93" w:name="_Toc17024907"/>
      <w:bookmarkStart w:id="94" w:name="_Toc17024964"/>
      <w:r>
        <w:lastRenderedPageBreak/>
        <w:t>Create a product with all the required fields.</w:t>
      </w:r>
      <w:bookmarkEnd w:id="93"/>
      <w:bookmarkEnd w:id="94"/>
    </w:p>
    <w:p w:rsidR="008908C1" w:rsidRDefault="00EA00D5" w:rsidP="008908C1">
      <w:pPr>
        <w:pStyle w:val="ListParagraph"/>
        <w:numPr>
          <w:ilvl w:val="0"/>
          <w:numId w:val="28"/>
        </w:numPr>
        <w:rPr>
          <w:sz w:val="24"/>
          <w:szCs w:val="24"/>
        </w:rPr>
      </w:pPr>
      <w:r>
        <w:rPr>
          <w:sz w:val="24"/>
          <w:szCs w:val="24"/>
        </w:rPr>
        <w:t>All field is inpu</w:t>
      </w:r>
      <w:r w:rsidR="00883297">
        <w:rPr>
          <w:sz w:val="24"/>
          <w:szCs w:val="24"/>
        </w:rPr>
        <w:t>t</w:t>
      </w:r>
      <w:r>
        <w:rPr>
          <w:sz w:val="24"/>
          <w:szCs w:val="24"/>
        </w:rPr>
        <w:t>ted</w:t>
      </w:r>
    </w:p>
    <w:p w:rsidR="008908C1" w:rsidRDefault="008908C1" w:rsidP="008908C1">
      <w:pPr>
        <w:pStyle w:val="ListParagraph"/>
        <w:numPr>
          <w:ilvl w:val="0"/>
          <w:numId w:val="28"/>
        </w:numPr>
        <w:rPr>
          <w:sz w:val="24"/>
          <w:szCs w:val="24"/>
        </w:rPr>
      </w:pPr>
      <w:r>
        <w:rPr>
          <w:sz w:val="24"/>
          <w:szCs w:val="24"/>
        </w:rPr>
        <w:t>“Thêm mới” button is enabled</w:t>
      </w:r>
    </w:p>
    <w:p w:rsidR="00EA00D5" w:rsidRDefault="008908C1" w:rsidP="00EA00D5">
      <w:pPr>
        <w:keepNext/>
      </w:pPr>
      <w:r>
        <w:rPr>
          <w:noProof/>
        </w:rPr>
        <w:drawing>
          <wp:inline distT="0" distB="0" distL="0" distR="0" wp14:anchorId="4B39C081" wp14:editId="019AF813">
            <wp:extent cx="5810250" cy="27717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12251" r="2244" b="4843"/>
                    <a:stretch/>
                  </pic:blipFill>
                  <pic:spPr bwMode="auto">
                    <a:xfrm>
                      <a:off x="0" y="0"/>
                      <a:ext cx="5810250" cy="2771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908C1" w:rsidRPr="008908C1" w:rsidRDefault="00EA00D5" w:rsidP="00EA00D5">
      <w:pPr>
        <w:pStyle w:val="Caption"/>
        <w:jc w:val="center"/>
      </w:pPr>
      <w:bookmarkStart w:id="95" w:name="_Toc17038320"/>
      <w:r>
        <w:t xml:space="preserve">Figure </w:t>
      </w:r>
      <w:fldSimple w:instr=" SEQ Figure \* ARABIC ">
        <w:r w:rsidR="005F5154">
          <w:rPr>
            <w:noProof/>
          </w:rPr>
          <w:t>31</w:t>
        </w:r>
      </w:fldSimple>
      <w:r>
        <w:t xml:space="preserve"> - Create </w:t>
      </w:r>
      <w:r w:rsidR="00883297">
        <w:t xml:space="preserve">a </w:t>
      </w:r>
      <w:r>
        <w:t>product with all required fields</w:t>
      </w:r>
      <w:bookmarkEnd w:id="95"/>
    </w:p>
    <w:p w:rsidR="00D50A5B" w:rsidRDefault="00D50A5B" w:rsidP="00D50A5B">
      <w:pPr>
        <w:pStyle w:val="Style2"/>
      </w:pPr>
      <w:bookmarkStart w:id="96" w:name="_Toc17024908"/>
      <w:bookmarkStart w:id="97" w:name="_Toc17024965"/>
      <w:r>
        <w:t>Manage promotion</w:t>
      </w:r>
      <w:bookmarkEnd w:id="96"/>
      <w:bookmarkEnd w:id="97"/>
    </w:p>
    <w:p w:rsidR="00D50A5B" w:rsidRDefault="00D50A5B" w:rsidP="00D50A5B">
      <w:pPr>
        <w:pStyle w:val="Style3"/>
      </w:pPr>
      <w:bookmarkStart w:id="98" w:name="_Toc17024909"/>
      <w:bookmarkStart w:id="99" w:name="_Toc17024966"/>
      <w:r>
        <w:t>Create a promotion with missing required fields</w:t>
      </w:r>
      <w:bookmarkEnd w:id="98"/>
      <w:bookmarkEnd w:id="99"/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Have a field in required fields is missing</w:t>
      </w:r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“Thêm mới” button is disabled</w:t>
      </w:r>
    </w:p>
    <w:p w:rsidR="000A3DE7" w:rsidRDefault="00EA00D5" w:rsidP="000A3DE7">
      <w:pPr>
        <w:keepNext/>
      </w:pPr>
      <w:r>
        <w:rPr>
          <w:noProof/>
        </w:rPr>
        <w:drawing>
          <wp:inline distT="0" distB="0" distL="0" distR="0" wp14:anchorId="127ADCB5" wp14:editId="0E71CDEB">
            <wp:extent cx="5781675" cy="2714625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11681" r="2724" b="7123"/>
                    <a:stretch/>
                  </pic:blipFill>
                  <pic:spPr bwMode="auto">
                    <a:xfrm>
                      <a:off x="0" y="0"/>
                      <a:ext cx="5781675" cy="2714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00D5" w:rsidRPr="00EA00D5" w:rsidRDefault="000A3DE7" w:rsidP="000A3DE7">
      <w:pPr>
        <w:pStyle w:val="Caption"/>
        <w:jc w:val="center"/>
      </w:pPr>
      <w:bookmarkStart w:id="100" w:name="_Toc17038321"/>
      <w:r>
        <w:t xml:space="preserve">Figure </w:t>
      </w:r>
      <w:fldSimple w:instr=" SEQ Figure \* ARABIC ">
        <w:r w:rsidR="005F5154">
          <w:rPr>
            <w:noProof/>
          </w:rPr>
          <w:t>32</w:t>
        </w:r>
      </w:fldSimple>
      <w:r>
        <w:t xml:space="preserve"> - Create promotion with missing fields</w:t>
      </w:r>
      <w:bookmarkEnd w:id="100"/>
    </w:p>
    <w:p w:rsidR="00D50A5B" w:rsidRDefault="00D50A5B" w:rsidP="00D50A5B">
      <w:pPr>
        <w:pStyle w:val="Style3"/>
      </w:pPr>
      <w:bookmarkStart w:id="101" w:name="_Toc17024910"/>
      <w:bookmarkStart w:id="102" w:name="_Toc17024967"/>
      <w:r>
        <w:lastRenderedPageBreak/>
        <w:t>Create a promotion with all the required fields.</w:t>
      </w:r>
      <w:bookmarkEnd w:id="101"/>
      <w:bookmarkEnd w:id="102"/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All field is inpu</w:t>
      </w:r>
      <w:r w:rsidR="00883297">
        <w:rPr>
          <w:sz w:val="24"/>
          <w:szCs w:val="24"/>
        </w:rPr>
        <w:t>t</w:t>
      </w:r>
      <w:r>
        <w:rPr>
          <w:sz w:val="24"/>
          <w:szCs w:val="24"/>
        </w:rPr>
        <w:t>ted</w:t>
      </w:r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“Thêm mới” button is enabled</w:t>
      </w:r>
    </w:p>
    <w:p w:rsidR="005F5154" w:rsidRDefault="005F5154" w:rsidP="005F5154">
      <w:pPr>
        <w:pStyle w:val="ListParagraph"/>
        <w:ind w:left="1800"/>
        <w:rPr>
          <w:sz w:val="24"/>
          <w:szCs w:val="24"/>
        </w:rPr>
      </w:pPr>
    </w:p>
    <w:p w:rsidR="005F5154" w:rsidRDefault="000A3DE7" w:rsidP="005F5154">
      <w:pPr>
        <w:keepNext/>
      </w:pPr>
      <w:r>
        <w:rPr>
          <w:noProof/>
        </w:rPr>
        <w:drawing>
          <wp:inline distT="0" distB="0" distL="0" distR="0" wp14:anchorId="22EAFF1E" wp14:editId="2C49DCCB">
            <wp:extent cx="5800725" cy="2743200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11681" r="2404" b="6267"/>
                    <a:stretch/>
                  </pic:blipFill>
                  <pic:spPr bwMode="auto">
                    <a:xfrm>
                      <a:off x="0" y="0"/>
                      <a:ext cx="5800725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3DE7" w:rsidRPr="00EA00D5" w:rsidRDefault="005F5154" w:rsidP="005F5154">
      <w:pPr>
        <w:pStyle w:val="Caption"/>
        <w:jc w:val="center"/>
      </w:pPr>
      <w:bookmarkStart w:id="103" w:name="_Toc17038322"/>
      <w:r>
        <w:t xml:space="preserve">Figure </w:t>
      </w:r>
      <w:fldSimple w:instr=" SEQ Figure \* ARABIC ">
        <w:r>
          <w:rPr>
            <w:noProof/>
          </w:rPr>
          <w:t>33</w:t>
        </w:r>
      </w:fldSimple>
      <w:r>
        <w:t xml:space="preserve"> - Create promotion with all required fields</w:t>
      </w:r>
      <w:bookmarkEnd w:id="103"/>
    </w:p>
    <w:p w:rsidR="00D50A5B" w:rsidRDefault="00D50A5B" w:rsidP="00D50A5B">
      <w:pPr>
        <w:pStyle w:val="Style2"/>
      </w:pPr>
      <w:bookmarkStart w:id="104" w:name="_Toc17024911"/>
      <w:bookmarkStart w:id="105" w:name="_Toc17024968"/>
      <w:r>
        <w:t>Manage category</w:t>
      </w:r>
      <w:bookmarkEnd w:id="104"/>
      <w:bookmarkEnd w:id="105"/>
    </w:p>
    <w:p w:rsidR="00D50A5B" w:rsidRDefault="00D50A5B" w:rsidP="00D50A5B">
      <w:pPr>
        <w:pStyle w:val="Style3"/>
      </w:pPr>
      <w:bookmarkStart w:id="106" w:name="_Toc17024912"/>
      <w:bookmarkStart w:id="107" w:name="_Toc17024969"/>
      <w:r>
        <w:t>Create a category with missing required fields</w:t>
      </w:r>
      <w:bookmarkEnd w:id="106"/>
      <w:bookmarkEnd w:id="107"/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Have a field in required fields is missing</w:t>
      </w:r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“Thêm mới” button is disabled</w:t>
      </w:r>
    </w:p>
    <w:p w:rsidR="005F5154" w:rsidRDefault="005F5154" w:rsidP="005F5154">
      <w:pPr>
        <w:pStyle w:val="ListParagraph"/>
        <w:ind w:left="1800"/>
        <w:rPr>
          <w:sz w:val="24"/>
          <w:szCs w:val="24"/>
        </w:rPr>
      </w:pPr>
    </w:p>
    <w:p w:rsidR="005F5154" w:rsidRDefault="00684FAA" w:rsidP="005F5154">
      <w:pPr>
        <w:keepNext/>
      </w:pPr>
      <w:r>
        <w:rPr>
          <w:noProof/>
        </w:rPr>
        <w:drawing>
          <wp:inline distT="0" distB="0" distL="0" distR="0" wp14:anchorId="1E9EC6B6" wp14:editId="4C39FC7F">
            <wp:extent cx="5943600" cy="221932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12535" b="21082"/>
                    <a:stretch/>
                  </pic:blipFill>
                  <pic:spPr bwMode="auto"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4FAA" w:rsidRPr="00EA00D5" w:rsidRDefault="005F5154" w:rsidP="005F5154">
      <w:pPr>
        <w:pStyle w:val="Caption"/>
        <w:jc w:val="center"/>
      </w:pPr>
      <w:bookmarkStart w:id="108" w:name="_Toc17038323"/>
      <w:r>
        <w:t xml:space="preserve">Figure </w:t>
      </w:r>
      <w:fldSimple w:instr=" SEQ Figure \* ARABIC ">
        <w:r>
          <w:rPr>
            <w:noProof/>
          </w:rPr>
          <w:t>34</w:t>
        </w:r>
      </w:fldSimple>
      <w:r>
        <w:t xml:space="preserve"> - Create </w:t>
      </w:r>
      <w:r w:rsidR="00883297">
        <w:t xml:space="preserve">a </w:t>
      </w:r>
      <w:r>
        <w:t>category with missing fields</w:t>
      </w:r>
      <w:bookmarkEnd w:id="108"/>
    </w:p>
    <w:p w:rsidR="00D50A5B" w:rsidRDefault="00D50A5B" w:rsidP="00D50A5B">
      <w:pPr>
        <w:pStyle w:val="Style3"/>
      </w:pPr>
      <w:bookmarkStart w:id="109" w:name="_Toc17024913"/>
      <w:bookmarkStart w:id="110" w:name="_Toc17024970"/>
      <w:r>
        <w:lastRenderedPageBreak/>
        <w:t>Create a category with all the required fields.</w:t>
      </w:r>
      <w:bookmarkEnd w:id="109"/>
      <w:bookmarkEnd w:id="110"/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All field is inpu</w:t>
      </w:r>
      <w:r w:rsidR="00883297">
        <w:rPr>
          <w:sz w:val="24"/>
          <w:szCs w:val="24"/>
        </w:rPr>
        <w:t>t</w:t>
      </w:r>
      <w:r>
        <w:rPr>
          <w:sz w:val="24"/>
          <w:szCs w:val="24"/>
        </w:rPr>
        <w:t>ted</w:t>
      </w:r>
    </w:p>
    <w:p w:rsidR="00EA00D5" w:rsidRDefault="00EA00D5" w:rsidP="00EA00D5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“Thêm mới” button is enabled</w:t>
      </w:r>
    </w:p>
    <w:p w:rsidR="005F5154" w:rsidRDefault="005F5154" w:rsidP="005F5154">
      <w:pPr>
        <w:pStyle w:val="ListParagraph"/>
        <w:ind w:left="1800"/>
        <w:rPr>
          <w:sz w:val="24"/>
          <w:szCs w:val="24"/>
        </w:rPr>
      </w:pPr>
    </w:p>
    <w:p w:rsidR="005F5154" w:rsidRDefault="005F5154" w:rsidP="005F5154">
      <w:pPr>
        <w:keepNext/>
      </w:pPr>
      <w:r>
        <w:rPr>
          <w:noProof/>
        </w:rPr>
        <w:drawing>
          <wp:inline distT="0" distB="0" distL="0" distR="0" wp14:anchorId="58670564" wp14:editId="0346B57C">
            <wp:extent cx="5943600" cy="240982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12536" b="15384"/>
                    <a:stretch/>
                  </pic:blipFill>
                  <pic:spPr bwMode="auto">
                    <a:xfrm>
                      <a:off x="0" y="0"/>
                      <a:ext cx="5943600" cy="2409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F5154" w:rsidRPr="00EA00D5" w:rsidRDefault="005F5154" w:rsidP="005F5154">
      <w:pPr>
        <w:pStyle w:val="Caption"/>
        <w:jc w:val="center"/>
      </w:pPr>
      <w:bookmarkStart w:id="111" w:name="_Toc17038324"/>
      <w:r>
        <w:t xml:space="preserve">Figure </w:t>
      </w:r>
      <w:fldSimple w:instr=" SEQ Figure \* ARABIC ">
        <w:r>
          <w:rPr>
            <w:noProof/>
          </w:rPr>
          <w:t>35</w:t>
        </w:r>
      </w:fldSimple>
      <w:r>
        <w:t xml:space="preserve"> - Create </w:t>
      </w:r>
      <w:r w:rsidR="00883297">
        <w:t xml:space="preserve">a </w:t>
      </w:r>
      <w:r>
        <w:t>category with all required fields</w:t>
      </w:r>
      <w:bookmarkEnd w:id="111"/>
    </w:p>
    <w:sectPr w:rsidR="005F5154" w:rsidRPr="00EA00D5">
      <w:headerReference w:type="default" r:id="rId44"/>
      <w:footerReference w:type="default" r:id="rId4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4DF" w:rsidRDefault="004B64DF" w:rsidP="00A9152D">
      <w:pPr>
        <w:spacing w:after="0" w:line="240" w:lineRule="auto"/>
      </w:pPr>
      <w:r>
        <w:separator/>
      </w:r>
    </w:p>
  </w:endnote>
  <w:endnote w:type="continuationSeparator" w:id="0">
    <w:p w:rsidR="004B64DF" w:rsidRDefault="004B64DF" w:rsidP="00A91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71568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E21D1" w:rsidRDefault="004E21D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31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E21D1" w:rsidRDefault="004E21D1" w:rsidP="00A9152D">
    <w:pPr>
      <w:pStyle w:val="Footer"/>
      <w:jc w:val="center"/>
    </w:pPr>
    <w:r>
      <w:t>Rheinol Quick Servi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4DF" w:rsidRDefault="004B64DF" w:rsidP="00A9152D">
      <w:pPr>
        <w:spacing w:after="0" w:line="240" w:lineRule="auto"/>
      </w:pPr>
      <w:r>
        <w:separator/>
      </w:r>
    </w:p>
  </w:footnote>
  <w:footnote w:type="continuationSeparator" w:id="0">
    <w:p w:rsidR="004B64DF" w:rsidRDefault="004B64DF" w:rsidP="00A91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21D1" w:rsidRDefault="004E21D1" w:rsidP="00A9152D">
    <w:pPr>
      <w:pStyle w:val="Header"/>
      <w:jc w:val="center"/>
    </w:pPr>
    <w:r>
      <w:t>FPT University – Capston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9786C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83"/>
    <w:multiLevelType w:val="singleLevel"/>
    <w:tmpl w:val="B308E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7C7044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CE5C28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7720BE"/>
    <w:multiLevelType w:val="hybridMultilevel"/>
    <w:tmpl w:val="81EA5D52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6B44493"/>
    <w:multiLevelType w:val="hybridMultilevel"/>
    <w:tmpl w:val="F8022360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9872EFC"/>
    <w:multiLevelType w:val="hybridMultilevel"/>
    <w:tmpl w:val="5538C692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B9B50CA"/>
    <w:multiLevelType w:val="multilevel"/>
    <w:tmpl w:val="603C4E3C"/>
    <w:lvl w:ilvl="0">
      <w:start w:val="1"/>
      <w:numFmt w:val="upperLetter"/>
      <w:pStyle w:val="Style1"/>
      <w:suff w:val="space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Style2"/>
      <w:isLgl/>
      <w:suff w:val="space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pStyle w:val="Style3"/>
      <w:suff w:val="space"/>
      <w:lvlText w:val="%2.%3"/>
      <w:lvlJc w:val="left"/>
      <w:pPr>
        <w:ind w:left="216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8" w15:restartNumberingAfterBreak="0">
    <w:nsid w:val="1EE4459E"/>
    <w:multiLevelType w:val="multilevel"/>
    <w:tmpl w:val="59A0DED0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2F70F31"/>
    <w:multiLevelType w:val="hybridMultilevel"/>
    <w:tmpl w:val="570A90B0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5184E29"/>
    <w:multiLevelType w:val="hybridMultilevel"/>
    <w:tmpl w:val="D37A9F40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97D6A8C"/>
    <w:multiLevelType w:val="hybridMultilevel"/>
    <w:tmpl w:val="B6BCDAF0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91A492F"/>
    <w:multiLevelType w:val="hybridMultilevel"/>
    <w:tmpl w:val="940406C4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60D2F7A"/>
    <w:multiLevelType w:val="hybridMultilevel"/>
    <w:tmpl w:val="12E2AFE8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1A12907"/>
    <w:multiLevelType w:val="hybridMultilevel"/>
    <w:tmpl w:val="7F264A86"/>
    <w:lvl w:ilvl="0" w:tplc="AD2CF50E">
      <w:start w:val="1"/>
      <w:numFmt w:val="upperLetter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D316F1"/>
    <w:multiLevelType w:val="hybridMultilevel"/>
    <w:tmpl w:val="A4FA87F0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43167FF"/>
    <w:multiLevelType w:val="hybridMultilevel"/>
    <w:tmpl w:val="9DAC3AB8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5FE1740"/>
    <w:multiLevelType w:val="hybridMultilevel"/>
    <w:tmpl w:val="571A0BE4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A90610A"/>
    <w:multiLevelType w:val="multilevel"/>
    <w:tmpl w:val="38162E8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19" w15:restartNumberingAfterBreak="0">
    <w:nsid w:val="76334C43"/>
    <w:multiLevelType w:val="hybridMultilevel"/>
    <w:tmpl w:val="E61EB6B8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6BF5C5F"/>
    <w:multiLevelType w:val="multilevel"/>
    <w:tmpl w:val="4000B33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21" w15:restartNumberingAfterBreak="0">
    <w:nsid w:val="7761089E"/>
    <w:multiLevelType w:val="hybridMultilevel"/>
    <w:tmpl w:val="675CA8D0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DF61A6F"/>
    <w:multiLevelType w:val="hybridMultilevel"/>
    <w:tmpl w:val="9FDE8C0C"/>
    <w:lvl w:ilvl="0" w:tplc="222E8EEE">
      <w:start w:val="3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20"/>
  </w:num>
  <w:num w:numId="4">
    <w:abstractNumId w:val="18"/>
  </w:num>
  <w:num w:numId="5">
    <w:abstractNumId w:val="2"/>
  </w:num>
  <w:num w:numId="6">
    <w:abstractNumId w:val="3"/>
  </w:num>
  <w:num w:numId="7">
    <w:abstractNumId w:val="1"/>
  </w:num>
  <w:num w:numId="8">
    <w:abstractNumId w:val="0"/>
  </w:num>
  <w:num w:numId="9">
    <w:abstractNumId w:val="8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4"/>
  </w:num>
  <w:num w:numId="18">
    <w:abstractNumId w:val="21"/>
  </w:num>
  <w:num w:numId="19">
    <w:abstractNumId w:val="12"/>
  </w:num>
  <w:num w:numId="20">
    <w:abstractNumId w:val="17"/>
  </w:num>
  <w:num w:numId="21">
    <w:abstractNumId w:val="10"/>
  </w:num>
  <w:num w:numId="22">
    <w:abstractNumId w:val="11"/>
  </w:num>
  <w:num w:numId="23">
    <w:abstractNumId w:val="13"/>
  </w:num>
  <w:num w:numId="24">
    <w:abstractNumId w:val="19"/>
  </w:num>
  <w:num w:numId="25">
    <w:abstractNumId w:val="6"/>
  </w:num>
  <w:num w:numId="26">
    <w:abstractNumId w:val="22"/>
  </w:num>
  <w:num w:numId="27">
    <w:abstractNumId w:val="5"/>
  </w:num>
  <w:num w:numId="28">
    <w:abstractNumId w:val="15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zE3NDAyNzECcpR0lIJTi4sz8/NACkxqAa/CJF8sAAAA"/>
  </w:docVars>
  <w:rsids>
    <w:rsidRoot w:val="00A9152D"/>
    <w:rsid w:val="0001119C"/>
    <w:rsid w:val="00053B94"/>
    <w:rsid w:val="000A3DE7"/>
    <w:rsid w:val="00137734"/>
    <w:rsid w:val="00187E28"/>
    <w:rsid w:val="002E3A99"/>
    <w:rsid w:val="002F1C2F"/>
    <w:rsid w:val="003253C8"/>
    <w:rsid w:val="004B64DF"/>
    <w:rsid w:val="004E21D1"/>
    <w:rsid w:val="00556B7D"/>
    <w:rsid w:val="005A0907"/>
    <w:rsid w:val="005F5154"/>
    <w:rsid w:val="00613172"/>
    <w:rsid w:val="0066532A"/>
    <w:rsid w:val="00684FAA"/>
    <w:rsid w:val="006A5A28"/>
    <w:rsid w:val="00883297"/>
    <w:rsid w:val="008908C1"/>
    <w:rsid w:val="00A9152D"/>
    <w:rsid w:val="00AC231C"/>
    <w:rsid w:val="00BA1746"/>
    <w:rsid w:val="00D50A5B"/>
    <w:rsid w:val="00EA00D5"/>
    <w:rsid w:val="00E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C68733-F16E-4EAE-88ED-2AF91E7C2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D50A5B"/>
    <w:pPr>
      <w:ind w:left="0"/>
      <w:outlineLvl w:val="0"/>
    </w:pPr>
    <w:rPr>
      <w:sz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D50A5B"/>
    <w:pPr>
      <w:outlineLvl w:val="1"/>
    </w:pPr>
    <w:rPr>
      <w:sz w:val="26"/>
    </w:rPr>
  </w:style>
  <w:style w:type="paragraph" w:styleId="Heading3">
    <w:name w:val="heading 3"/>
    <w:basedOn w:val="ListParagraph"/>
    <w:next w:val="Heading2"/>
    <w:link w:val="Heading3Char"/>
    <w:uiPriority w:val="9"/>
    <w:unhideWhenUsed/>
    <w:qFormat/>
    <w:rsid w:val="00D50A5B"/>
    <w:pPr>
      <w:ind w:left="0"/>
      <w:outlineLvl w:val="2"/>
    </w:pPr>
    <w:rPr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52D"/>
  </w:style>
  <w:style w:type="paragraph" w:styleId="Footer">
    <w:name w:val="footer"/>
    <w:basedOn w:val="Normal"/>
    <w:link w:val="FooterChar"/>
    <w:uiPriority w:val="99"/>
    <w:unhideWhenUsed/>
    <w:rsid w:val="00A91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52D"/>
  </w:style>
  <w:style w:type="character" w:customStyle="1" w:styleId="Heading1Char">
    <w:name w:val="Heading 1 Char"/>
    <w:basedOn w:val="DefaultParagraphFont"/>
    <w:link w:val="Heading1"/>
    <w:uiPriority w:val="9"/>
    <w:rsid w:val="00D50A5B"/>
    <w:rPr>
      <w:sz w:val="28"/>
    </w:rPr>
  </w:style>
  <w:style w:type="paragraph" w:styleId="ListParagraph">
    <w:name w:val="List Paragraph"/>
    <w:basedOn w:val="Normal"/>
    <w:uiPriority w:val="34"/>
    <w:qFormat/>
    <w:rsid w:val="00D50A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50A5B"/>
    <w:rPr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5B"/>
    <w:rPr>
      <w:sz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50A5B"/>
    <w:pPr>
      <w:keepNext/>
      <w:keepLines/>
      <w:spacing w:before="240" w:after="0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F6E99"/>
    <w:pPr>
      <w:tabs>
        <w:tab w:val="right" w:leader="dot" w:pos="9350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50A5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50A5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50A5B"/>
    <w:rPr>
      <w:color w:val="0563C1" w:themeColor="hyperlink"/>
      <w:u w:val="single"/>
    </w:rPr>
  </w:style>
  <w:style w:type="paragraph" w:customStyle="1" w:styleId="Style1">
    <w:name w:val="Style1"/>
    <w:basedOn w:val="Heading1"/>
    <w:link w:val="Style1Char"/>
    <w:qFormat/>
    <w:rsid w:val="00D50A5B"/>
    <w:pPr>
      <w:numPr>
        <w:numId w:val="2"/>
      </w:numPr>
    </w:pPr>
    <w:rPr>
      <w:rFonts w:ascii="Cambria" w:hAnsi="Cambria"/>
      <w:b/>
      <w:sz w:val="40"/>
    </w:rPr>
  </w:style>
  <w:style w:type="paragraph" w:customStyle="1" w:styleId="Style2">
    <w:name w:val="Style2"/>
    <w:basedOn w:val="Style1"/>
    <w:link w:val="Style2Char"/>
    <w:qFormat/>
    <w:rsid w:val="00D50A5B"/>
    <w:pPr>
      <w:numPr>
        <w:ilvl w:val="1"/>
      </w:numPr>
    </w:pPr>
    <w:rPr>
      <w:sz w:val="32"/>
    </w:rPr>
  </w:style>
  <w:style w:type="character" w:customStyle="1" w:styleId="Style1Char">
    <w:name w:val="Style1 Char"/>
    <w:basedOn w:val="Heading1Char"/>
    <w:link w:val="Style1"/>
    <w:rsid w:val="00D50A5B"/>
    <w:rPr>
      <w:rFonts w:ascii="Cambria" w:hAnsi="Cambria"/>
      <w:b/>
      <w:sz w:val="40"/>
    </w:rPr>
  </w:style>
  <w:style w:type="paragraph" w:customStyle="1" w:styleId="Style3">
    <w:name w:val="Style3"/>
    <w:basedOn w:val="Style2"/>
    <w:link w:val="Style3Char"/>
    <w:qFormat/>
    <w:rsid w:val="005A0907"/>
    <w:pPr>
      <w:numPr>
        <w:ilvl w:val="2"/>
      </w:numPr>
    </w:pPr>
    <w:rPr>
      <w:b w:val="0"/>
      <w:sz w:val="28"/>
    </w:rPr>
  </w:style>
  <w:style w:type="character" w:customStyle="1" w:styleId="Style2Char">
    <w:name w:val="Style2 Char"/>
    <w:basedOn w:val="Style1Char"/>
    <w:link w:val="Style2"/>
    <w:rsid w:val="00D50A5B"/>
    <w:rPr>
      <w:rFonts w:ascii="Cambria" w:hAnsi="Cambria"/>
      <w:b/>
      <w:sz w:val="32"/>
    </w:rPr>
  </w:style>
  <w:style w:type="paragraph" w:styleId="Caption">
    <w:name w:val="caption"/>
    <w:basedOn w:val="Normal"/>
    <w:next w:val="Normal"/>
    <w:uiPriority w:val="35"/>
    <w:unhideWhenUsed/>
    <w:qFormat/>
    <w:rsid w:val="00D50A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tyle3Char">
    <w:name w:val="Style3 Char"/>
    <w:basedOn w:val="Style2Char"/>
    <w:link w:val="Style3"/>
    <w:rsid w:val="005A0907"/>
    <w:rPr>
      <w:rFonts w:ascii="Cambria" w:hAnsi="Cambria"/>
      <w:b w:val="0"/>
      <w:sz w:val="2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D50A5B"/>
    <w:pPr>
      <w:spacing w:after="100"/>
      <w:ind w:left="1540"/>
    </w:pPr>
  </w:style>
  <w:style w:type="paragraph" w:styleId="TableofFigures">
    <w:name w:val="table of figures"/>
    <w:basedOn w:val="Normal"/>
    <w:next w:val="Normal"/>
    <w:uiPriority w:val="99"/>
    <w:unhideWhenUsed/>
    <w:rsid w:val="00053B9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17F33-DF35-4987-9E41-69A5062BA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2128</Words>
  <Characters>1213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Ku Chit</cp:lastModifiedBy>
  <cp:revision>2</cp:revision>
  <dcterms:created xsi:type="dcterms:W3CDTF">2019-08-18T09:36:00Z</dcterms:created>
  <dcterms:modified xsi:type="dcterms:W3CDTF">2019-08-18T09:36:00Z</dcterms:modified>
</cp:coreProperties>
</file>